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706BC" w14:textId="77777777" w:rsidR="002D396D" w:rsidRDefault="002D396D" w:rsidP="002D396D">
      <w:pPr>
        <w:jc w:val="center"/>
        <w:rPr>
          <w:lang w:val="en-US"/>
        </w:rPr>
      </w:pPr>
    </w:p>
    <w:p w14:paraId="4FA74761" w14:textId="77777777" w:rsidR="002D396D" w:rsidRDefault="002D396D" w:rsidP="002D396D">
      <w:pPr>
        <w:jc w:val="center"/>
        <w:rPr>
          <w:lang w:val="en-US"/>
        </w:rPr>
      </w:pPr>
    </w:p>
    <w:p w14:paraId="0AF19EDA" w14:textId="77777777" w:rsidR="002D396D" w:rsidRDefault="002D396D" w:rsidP="002D396D">
      <w:pPr>
        <w:jc w:val="center"/>
        <w:rPr>
          <w:lang w:val="en-US"/>
        </w:rPr>
      </w:pPr>
    </w:p>
    <w:p w14:paraId="1024E0DA" w14:textId="77777777" w:rsidR="002D396D" w:rsidRDefault="002D396D" w:rsidP="002D396D">
      <w:pPr>
        <w:jc w:val="center"/>
        <w:rPr>
          <w:lang w:val="en-US"/>
        </w:rPr>
      </w:pPr>
    </w:p>
    <w:p w14:paraId="3DF21242" w14:textId="77777777" w:rsidR="002D396D" w:rsidRDefault="002D396D" w:rsidP="002D396D">
      <w:pPr>
        <w:jc w:val="center"/>
        <w:rPr>
          <w:lang w:val="en-US"/>
        </w:rPr>
      </w:pPr>
    </w:p>
    <w:p w14:paraId="1B77E75C" w14:textId="77777777" w:rsidR="002D396D" w:rsidRDefault="002D396D" w:rsidP="002D396D">
      <w:pPr>
        <w:jc w:val="center"/>
        <w:rPr>
          <w:lang w:val="en-US"/>
        </w:rPr>
      </w:pPr>
    </w:p>
    <w:p w14:paraId="5AC223FC" w14:textId="77777777" w:rsidR="002D396D" w:rsidRDefault="002D396D" w:rsidP="002D396D">
      <w:pPr>
        <w:jc w:val="center"/>
        <w:rPr>
          <w:lang w:val="en-US"/>
        </w:rPr>
      </w:pPr>
    </w:p>
    <w:p w14:paraId="34B4D8C2" w14:textId="77777777" w:rsidR="002D396D" w:rsidRDefault="002D396D" w:rsidP="002D396D">
      <w:pPr>
        <w:jc w:val="center"/>
        <w:rPr>
          <w:lang w:val="en-US"/>
        </w:rPr>
      </w:pPr>
    </w:p>
    <w:p w14:paraId="52783134" w14:textId="77777777" w:rsidR="002D396D" w:rsidRDefault="002D396D" w:rsidP="003722DE">
      <w:pPr>
        <w:rPr>
          <w:lang w:val="en-US"/>
        </w:rPr>
      </w:pPr>
    </w:p>
    <w:p w14:paraId="10016849" w14:textId="77777777" w:rsidR="002D396D" w:rsidRDefault="002D396D" w:rsidP="002D396D">
      <w:pPr>
        <w:jc w:val="center"/>
        <w:rPr>
          <w:lang w:val="en-US"/>
        </w:rPr>
      </w:pPr>
    </w:p>
    <w:p w14:paraId="30BB8D06" w14:textId="77777777" w:rsidR="003722DE" w:rsidRDefault="003722DE" w:rsidP="002D396D">
      <w:pPr>
        <w:jc w:val="center"/>
        <w:rPr>
          <w:lang w:val="en-US"/>
        </w:rPr>
      </w:pPr>
    </w:p>
    <w:p w14:paraId="2A8728A9" w14:textId="77777777" w:rsidR="002D396D" w:rsidRDefault="002D396D" w:rsidP="002D396D">
      <w:pPr>
        <w:jc w:val="center"/>
        <w:rPr>
          <w:lang w:val="en-US"/>
        </w:rPr>
      </w:pPr>
    </w:p>
    <w:p w14:paraId="62CEC670" w14:textId="77777777" w:rsidR="002D396D" w:rsidRDefault="002D396D" w:rsidP="002D396D">
      <w:pPr>
        <w:jc w:val="center"/>
        <w:rPr>
          <w:lang w:val="en-US"/>
        </w:rPr>
      </w:pPr>
    </w:p>
    <w:p w14:paraId="766B3EFC" w14:textId="55EF925C" w:rsidR="00DF04EE" w:rsidRDefault="00DF04EE" w:rsidP="002D396D">
      <w:pPr>
        <w:jc w:val="center"/>
        <w:rPr>
          <w:lang w:val="en-US"/>
        </w:rPr>
      </w:pPr>
      <w:r w:rsidRPr="005E0FB0">
        <w:rPr>
          <w:b/>
          <w:bCs/>
          <w:lang w:val="en-US"/>
        </w:rPr>
        <w:t>Student id:</w:t>
      </w:r>
      <w:r>
        <w:rPr>
          <w:lang w:val="en-US"/>
        </w:rPr>
        <w:t xml:space="preserve"> 20744696</w:t>
      </w:r>
    </w:p>
    <w:p w14:paraId="2CFCB713" w14:textId="41A9C7AC" w:rsidR="00DF04EE" w:rsidRDefault="00DF04EE" w:rsidP="002D396D">
      <w:pPr>
        <w:jc w:val="center"/>
        <w:rPr>
          <w:lang w:val="en-US"/>
        </w:rPr>
      </w:pPr>
      <w:r w:rsidRPr="005E0FB0">
        <w:rPr>
          <w:b/>
          <w:bCs/>
          <w:lang w:val="en-US"/>
        </w:rPr>
        <w:t>Student name:</w:t>
      </w:r>
      <w:r>
        <w:rPr>
          <w:lang w:val="en-US"/>
        </w:rPr>
        <w:t xml:space="preserve"> Quang Dong Nguyen</w:t>
      </w:r>
    </w:p>
    <w:p w14:paraId="6DD90AEB" w14:textId="4F30D925" w:rsidR="0064168C" w:rsidRPr="0064168C" w:rsidRDefault="0064168C" w:rsidP="002D396D">
      <w:pPr>
        <w:jc w:val="center"/>
        <w:rPr>
          <w:lang w:val="en-US"/>
        </w:rPr>
      </w:pPr>
      <w:r>
        <w:rPr>
          <w:b/>
          <w:bCs/>
          <w:lang w:val="en-US"/>
        </w:rPr>
        <w:t xml:space="preserve">Student email address: </w:t>
      </w:r>
      <w:r>
        <w:rPr>
          <w:lang w:val="en-US"/>
        </w:rPr>
        <w:t>20744696@student.westernsydney.edu.au</w:t>
      </w:r>
    </w:p>
    <w:p w14:paraId="112E2268" w14:textId="248ABD08" w:rsidR="00DF04EE" w:rsidRDefault="00DF04EE" w:rsidP="002D396D">
      <w:pPr>
        <w:jc w:val="center"/>
        <w:rPr>
          <w:lang w:val="en-US"/>
        </w:rPr>
      </w:pPr>
      <w:r w:rsidRPr="005E0FB0">
        <w:rPr>
          <w:b/>
          <w:bCs/>
          <w:lang w:val="en-US"/>
        </w:rPr>
        <w:t>Student Class:</w:t>
      </w:r>
      <w:r>
        <w:rPr>
          <w:lang w:val="en-US"/>
        </w:rPr>
        <w:t xml:space="preserve"> Database design and development (INFS2001)</w:t>
      </w:r>
    </w:p>
    <w:p w14:paraId="246C8A1D" w14:textId="41999C81" w:rsidR="00DF04EE" w:rsidRDefault="00DF04EE" w:rsidP="002D396D">
      <w:pPr>
        <w:jc w:val="center"/>
        <w:rPr>
          <w:lang w:val="en-US"/>
        </w:rPr>
      </w:pPr>
      <w:r w:rsidRPr="005E0FB0">
        <w:rPr>
          <w:b/>
          <w:bCs/>
          <w:lang w:val="en-US"/>
        </w:rPr>
        <w:t>University:</w:t>
      </w:r>
      <w:r>
        <w:rPr>
          <w:lang w:val="en-US"/>
        </w:rPr>
        <w:t xml:space="preserve"> Western Sydney University</w:t>
      </w:r>
    </w:p>
    <w:p w14:paraId="23E8C433" w14:textId="5212948C" w:rsidR="004B06A8" w:rsidRDefault="004B06A8" w:rsidP="002D396D">
      <w:pPr>
        <w:jc w:val="center"/>
        <w:rPr>
          <w:lang w:val="en-US"/>
        </w:rPr>
      </w:pPr>
      <w:r>
        <w:rPr>
          <w:b/>
          <w:bCs/>
          <w:lang w:val="en-US"/>
        </w:rPr>
        <w:t xml:space="preserve">Author: </w:t>
      </w:r>
      <w:r>
        <w:rPr>
          <w:lang w:val="en-US"/>
        </w:rPr>
        <w:t>Quang Dong Nguyen</w:t>
      </w:r>
    </w:p>
    <w:p w14:paraId="60B6248E" w14:textId="5676FEFD" w:rsidR="00DF04EE" w:rsidRDefault="004B06A8" w:rsidP="003722DE">
      <w:pPr>
        <w:jc w:val="center"/>
        <w:rPr>
          <w:lang w:val="en-US"/>
        </w:rPr>
      </w:pPr>
      <w:r>
        <w:rPr>
          <w:b/>
          <w:bCs/>
          <w:lang w:val="en-US"/>
        </w:rPr>
        <w:t>Work contribut</w:t>
      </w:r>
      <w:r w:rsidR="009305FA">
        <w:rPr>
          <w:b/>
          <w:bCs/>
          <w:lang w:val="en-US"/>
        </w:rPr>
        <w:t>ion level</w:t>
      </w:r>
      <w:r>
        <w:rPr>
          <w:b/>
          <w:bCs/>
          <w:lang w:val="en-US"/>
        </w:rPr>
        <w:t xml:space="preserve">: </w:t>
      </w:r>
      <w:r>
        <w:rPr>
          <w:lang w:val="en-US"/>
        </w:rPr>
        <w:t>100%</w:t>
      </w:r>
    </w:p>
    <w:p w14:paraId="4C60F85D" w14:textId="77777777" w:rsidR="00DF04EE" w:rsidRDefault="00DF04EE" w:rsidP="00DF04EE">
      <w:pPr>
        <w:rPr>
          <w:lang w:val="en-US"/>
        </w:rPr>
      </w:pPr>
    </w:p>
    <w:p w14:paraId="03A5F7AC" w14:textId="6EBA7035" w:rsidR="00DF04EE" w:rsidRPr="004E22FE" w:rsidRDefault="00AC285F" w:rsidP="00777D06">
      <w:pPr>
        <w:jc w:val="center"/>
        <w:rPr>
          <w:i/>
          <w:iCs/>
          <w:lang w:val="en-US"/>
        </w:rPr>
      </w:pPr>
      <w:r w:rsidRPr="004E22FE">
        <w:rPr>
          <w:i/>
          <w:iCs/>
          <w:lang w:val="en-US"/>
        </w:rPr>
        <w:t>Statement: This work is contributed by myself</w:t>
      </w:r>
      <w:r w:rsidR="00F22CC6" w:rsidRPr="004E22FE">
        <w:rPr>
          <w:i/>
          <w:iCs/>
          <w:lang w:val="en-US"/>
        </w:rPr>
        <w:t xml:space="preserve"> (Quang</w:t>
      </w:r>
      <w:r w:rsidR="00033501" w:rsidRPr="004E22FE">
        <w:rPr>
          <w:i/>
          <w:iCs/>
          <w:lang w:val="en-US"/>
        </w:rPr>
        <w:t xml:space="preserve"> Dong Nguyen)</w:t>
      </w:r>
      <w:r w:rsidRPr="004E22FE">
        <w:rPr>
          <w:i/>
          <w:iCs/>
          <w:lang w:val="en-US"/>
        </w:rPr>
        <w:t xml:space="preserve"> and </w:t>
      </w:r>
      <w:r w:rsidR="00777D06" w:rsidRPr="004E22FE">
        <w:rPr>
          <w:i/>
          <w:iCs/>
          <w:lang w:val="en-US"/>
        </w:rPr>
        <w:t>myself only,</w:t>
      </w:r>
      <w:r w:rsidRPr="004E22FE">
        <w:rPr>
          <w:i/>
          <w:iCs/>
          <w:lang w:val="en-US"/>
        </w:rPr>
        <w:t xml:space="preserve"> there is no involvement from any other students</w:t>
      </w:r>
      <w:r w:rsidR="002F5A53" w:rsidRPr="004E22FE">
        <w:rPr>
          <w:i/>
          <w:iCs/>
          <w:lang w:val="en-US"/>
        </w:rPr>
        <w:t xml:space="preserve"> in </w:t>
      </w:r>
      <w:r w:rsidR="00897C58" w:rsidRPr="004E22FE">
        <w:rPr>
          <w:i/>
          <w:iCs/>
          <w:lang w:val="en-US"/>
        </w:rPr>
        <w:t>progression of the work.</w:t>
      </w:r>
    </w:p>
    <w:p w14:paraId="573AA521" w14:textId="77777777" w:rsidR="00DF04EE" w:rsidRDefault="00DF04EE" w:rsidP="00DF04EE">
      <w:pPr>
        <w:rPr>
          <w:lang w:val="en-US"/>
        </w:rPr>
      </w:pPr>
    </w:p>
    <w:p w14:paraId="1C8D9360" w14:textId="77777777" w:rsidR="00DF04EE" w:rsidRDefault="00DF04EE" w:rsidP="004E22FE">
      <w:pPr>
        <w:jc w:val="right"/>
        <w:rPr>
          <w:lang w:val="en-US"/>
        </w:rPr>
      </w:pPr>
    </w:p>
    <w:p w14:paraId="38BC3664" w14:textId="77777777" w:rsidR="00190F57" w:rsidRDefault="00190F57" w:rsidP="00DF04EE">
      <w:pPr>
        <w:rPr>
          <w:lang w:val="en-US"/>
        </w:rPr>
      </w:pPr>
    </w:p>
    <w:p w14:paraId="19997834" w14:textId="77777777" w:rsidR="00DF04EE" w:rsidRDefault="00DF04EE" w:rsidP="00DF04EE">
      <w:pPr>
        <w:rPr>
          <w:lang w:val="en-US"/>
        </w:rPr>
      </w:pPr>
    </w:p>
    <w:p w14:paraId="6BED5F18" w14:textId="77777777" w:rsidR="00DF04EE" w:rsidRDefault="00DF04EE" w:rsidP="00DF04EE">
      <w:pPr>
        <w:rPr>
          <w:lang w:val="en-US"/>
        </w:rPr>
      </w:pPr>
    </w:p>
    <w:p w14:paraId="6457A3F9" w14:textId="77777777" w:rsidR="003722DE" w:rsidRDefault="003722DE" w:rsidP="00DF04EE">
      <w:pPr>
        <w:rPr>
          <w:lang w:val="en-US"/>
        </w:rPr>
      </w:pPr>
    </w:p>
    <w:p w14:paraId="0A769278" w14:textId="77777777" w:rsidR="003722DE" w:rsidRDefault="003722DE" w:rsidP="00DF04EE">
      <w:pPr>
        <w:rPr>
          <w:lang w:val="en-US"/>
        </w:rPr>
      </w:pPr>
    </w:p>
    <w:p w14:paraId="40DA660E" w14:textId="77777777" w:rsidR="00DF04EE" w:rsidRDefault="00DF04EE" w:rsidP="00DF04EE">
      <w:pPr>
        <w:rPr>
          <w:lang w:val="en-US"/>
        </w:rPr>
      </w:pPr>
    </w:p>
    <w:p w14:paraId="6A8EB30D" w14:textId="77777777" w:rsidR="00DF04EE" w:rsidRDefault="00DF04EE" w:rsidP="00DF04EE">
      <w:pPr>
        <w:rPr>
          <w:lang w:val="en-US"/>
        </w:rPr>
      </w:pPr>
    </w:p>
    <w:p w14:paraId="23C69670" w14:textId="77777777" w:rsidR="00DF04EE" w:rsidRDefault="00DF04EE" w:rsidP="00DF04EE">
      <w:pPr>
        <w:rPr>
          <w:lang w:val="en-US"/>
        </w:rPr>
      </w:pPr>
    </w:p>
    <w:p w14:paraId="75956F80" w14:textId="77777777" w:rsidR="00DF04EE" w:rsidRDefault="00DF04EE" w:rsidP="00DF04EE">
      <w:pPr>
        <w:rPr>
          <w:lang w:val="en-US"/>
        </w:rPr>
      </w:pPr>
    </w:p>
    <w:p w14:paraId="460CF433" w14:textId="74CBAC41" w:rsidR="00257049" w:rsidRDefault="005E4F18" w:rsidP="003E6D1E">
      <w:pPr>
        <w:pStyle w:val="Heading1"/>
        <w:rPr>
          <w:lang w:val="en-US"/>
        </w:rPr>
      </w:pPr>
      <w:r>
        <w:rPr>
          <w:lang w:val="en-US"/>
        </w:rPr>
        <w:lastRenderedPageBreak/>
        <w:t>Question 1:</w:t>
      </w:r>
      <w:r w:rsidR="003E6D1E">
        <w:rPr>
          <w:lang w:val="en-US"/>
        </w:rPr>
        <w:t xml:space="preserve"> Basic Database Design and queries</w:t>
      </w:r>
    </w:p>
    <w:p w14:paraId="2CC1DB33" w14:textId="78A53DF8" w:rsidR="003016E8" w:rsidRDefault="005F1040" w:rsidP="00AA6132">
      <w:pPr>
        <w:pStyle w:val="Heading2"/>
        <w:rPr>
          <w:lang w:val="en-US"/>
        </w:rPr>
      </w:pPr>
      <w:r>
        <w:rPr>
          <w:lang w:val="en-US"/>
        </w:rPr>
        <w:t>Question 1.</w:t>
      </w:r>
      <w:r w:rsidR="00F700FD">
        <w:rPr>
          <w:lang w:val="en-US"/>
        </w:rPr>
        <w:t>i</w:t>
      </w:r>
      <w:r>
        <w:rPr>
          <w:lang w:val="en-US"/>
        </w:rPr>
        <w:t>:</w:t>
      </w:r>
    </w:p>
    <w:p w14:paraId="6A3BB97F" w14:textId="2E3E6BCA" w:rsidR="00AF5C18" w:rsidRDefault="006D52EC" w:rsidP="006E1F9D">
      <w:pPr>
        <w:rPr>
          <w:lang w:val="en-US"/>
        </w:rPr>
      </w:pPr>
      <w:r>
        <w:rPr>
          <w:lang w:val="en-US"/>
        </w:rPr>
        <w:t>Entity-Relation Diagram</w:t>
      </w:r>
      <w:r w:rsidR="007A0CF0">
        <w:rPr>
          <w:lang w:val="en-US"/>
        </w:rPr>
        <w:t xml:space="preserve"> </w:t>
      </w:r>
      <w:r w:rsidR="005D4A22">
        <w:rPr>
          <w:lang w:val="en-US"/>
        </w:rPr>
        <w:t>for</w:t>
      </w:r>
      <w:r w:rsidR="00576117">
        <w:rPr>
          <w:lang w:val="en-US"/>
        </w:rPr>
        <w:t xml:space="preserve"> the</w:t>
      </w:r>
      <w:r w:rsidR="007A0CF0">
        <w:rPr>
          <w:lang w:val="en-US"/>
        </w:rPr>
        <w:t xml:space="preserve"> Merchandise Database:</w:t>
      </w:r>
    </w:p>
    <w:p w14:paraId="202B59A7" w14:textId="7D757C81" w:rsidR="00753788" w:rsidRDefault="009A1940" w:rsidP="006E1F9D">
      <w:pPr>
        <w:rPr>
          <w:lang w:val="en-US"/>
        </w:rPr>
      </w:pPr>
      <w:r w:rsidRPr="009A1940">
        <w:rPr>
          <w:noProof/>
          <w:lang w:val="en-US"/>
        </w:rPr>
        <w:drawing>
          <wp:inline distT="0" distB="0" distL="0" distR="0" wp14:anchorId="1F364964" wp14:editId="6F32B42C">
            <wp:extent cx="4404404" cy="3473533"/>
            <wp:effectExtent l="0" t="0" r="0" b="0"/>
            <wp:docPr id="167121707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21707" name="Picture 1" descr="A screenshot of a graph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09858" cy="3477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D10BB" w14:textId="77777777" w:rsidR="00937526" w:rsidRDefault="00937526" w:rsidP="006E1F9D">
      <w:pPr>
        <w:rPr>
          <w:lang w:val="en-US"/>
        </w:rPr>
      </w:pPr>
    </w:p>
    <w:p w14:paraId="54E6D7B3" w14:textId="0968D7A1" w:rsidR="00965736" w:rsidRDefault="00580457" w:rsidP="00580457">
      <w:pPr>
        <w:pStyle w:val="Heading2"/>
        <w:rPr>
          <w:lang w:val="en-US"/>
        </w:rPr>
      </w:pPr>
      <w:r>
        <w:rPr>
          <w:lang w:val="en-US"/>
        </w:rPr>
        <w:t>Question 1.ii:</w:t>
      </w:r>
    </w:p>
    <w:p w14:paraId="21A55209" w14:textId="7CA112B3" w:rsidR="004425FF" w:rsidRDefault="00790A5C" w:rsidP="006E1F9D">
      <w:pPr>
        <w:rPr>
          <w:noProof/>
        </w:rPr>
      </w:pPr>
      <w:r>
        <w:rPr>
          <w:lang w:val="en-US"/>
        </w:rPr>
        <w:t xml:space="preserve">Global-Relation Diagram </w:t>
      </w:r>
      <w:r w:rsidR="00430035">
        <w:rPr>
          <w:lang w:val="en-US"/>
        </w:rPr>
        <w:t>for the</w:t>
      </w:r>
      <w:r w:rsidR="00541D23">
        <w:rPr>
          <w:lang w:val="en-US"/>
        </w:rPr>
        <w:t xml:space="preserve"> </w:t>
      </w:r>
      <w:r>
        <w:rPr>
          <w:lang w:val="en-US"/>
        </w:rPr>
        <w:t>Merchandise Database:</w:t>
      </w:r>
      <w:r w:rsidR="00D50EF8" w:rsidRPr="00D50EF8">
        <w:rPr>
          <w:noProof/>
        </w:rPr>
        <w:t xml:space="preserve"> </w:t>
      </w:r>
      <w:r w:rsidR="00E13527" w:rsidRPr="00E13527">
        <w:rPr>
          <w:noProof/>
        </w:rPr>
        <w:drawing>
          <wp:inline distT="0" distB="0" distL="0" distR="0" wp14:anchorId="4A576433" wp14:editId="01444C98">
            <wp:extent cx="4404360" cy="4565877"/>
            <wp:effectExtent l="0" t="0" r="0" b="6350"/>
            <wp:docPr id="651763643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763643" name="Picture 1" descr="A screenshot of a graph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18627" cy="4580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67E2" w14:textId="77777777" w:rsidR="00D760EE" w:rsidRDefault="00D760EE" w:rsidP="006E1F9D">
      <w:pPr>
        <w:rPr>
          <w:lang w:val="en-US"/>
        </w:rPr>
      </w:pPr>
    </w:p>
    <w:p w14:paraId="563D31F9" w14:textId="2E070F51" w:rsidR="0098525A" w:rsidRDefault="00F700FD" w:rsidP="00F700FD">
      <w:pPr>
        <w:pStyle w:val="Heading2"/>
        <w:rPr>
          <w:lang w:val="en-US"/>
        </w:rPr>
      </w:pPr>
      <w:r>
        <w:rPr>
          <w:lang w:val="en-US"/>
        </w:rPr>
        <w:lastRenderedPageBreak/>
        <w:t>Question 1.iii:</w:t>
      </w:r>
    </w:p>
    <w:p w14:paraId="52713E6B" w14:textId="2B99D405" w:rsidR="008E6491" w:rsidRDefault="00C2404A" w:rsidP="008E6491">
      <w:pPr>
        <w:rPr>
          <w:lang w:val="en-US"/>
        </w:rPr>
      </w:pPr>
      <w:r>
        <w:rPr>
          <w:lang w:val="en-US"/>
        </w:rPr>
        <w:t>SQL Script</w:t>
      </w:r>
      <w:r w:rsidR="00260684">
        <w:rPr>
          <w:lang w:val="en-US"/>
        </w:rPr>
        <w:t xml:space="preserve"> answer for this question</w:t>
      </w:r>
      <w:r>
        <w:rPr>
          <w:lang w:val="en-US"/>
        </w:rPr>
        <w:t xml:space="preserve"> is contained</w:t>
      </w:r>
      <w:r w:rsidR="00BD2428">
        <w:rPr>
          <w:lang w:val="en-US"/>
        </w:rPr>
        <w:t xml:space="preserve"> in</w:t>
      </w:r>
      <w:r>
        <w:rPr>
          <w:lang w:val="en-US"/>
        </w:rPr>
        <w:t xml:space="preserve"> the text file named:</w:t>
      </w:r>
      <w:r w:rsidR="00897C31">
        <w:rPr>
          <w:lang w:val="en-US"/>
        </w:rPr>
        <w:t xml:space="preserve"> Question1_SQLQuery1</w:t>
      </w:r>
    </w:p>
    <w:p w14:paraId="23468653" w14:textId="77777777" w:rsidR="00636657" w:rsidRDefault="00636657" w:rsidP="008E6491">
      <w:pPr>
        <w:rPr>
          <w:lang w:val="en-US"/>
        </w:rPr>
      </w:pPr>
    </w:p>
    <w:p w14:paraId="31A1A4E0" w14:textId="0C4F297A" w:rsidR="000F1E09" w:rsidRDefault="00FF4B41" w:rsidP="00FF4B41">
      <w:pPr>
        <w:pStyle w:val="Heading2"/>
        <w:rPr>
          <w:lang w:val="en-US"/>
        </w:rPr>
      </w:pPr>
      <w:r>
        <w:rPr>
          <w:lang w:val="en-US"/>
        </w:rPr>
        <w:t>Question 1.iv:</w:t>
      </w:r>
    </w:p>
    <w:p w14:paraId="689FFB2C" w14:textId="77777777" w:rsidR="00260684" w:rsidRDefault="00260684" w:rsidP="00260684">
      <w:pPr>
        <w:rPr>
          <w:lang w:val="en-US"/>
        </w:rPr>
      </w:pPr>
      <w:r>
        <w:rPr>
          <w:lang w:val="en-US"/>
        </w:rPr>
        <w:t>SQL Script answer for this question is contained in the text file named: Question1_SQLQuery1</w:t>
      </w:r>
    </w:p>
    <w:p w14:paraId="1A8B8D58" w14:textId="4E1BA302" w:rsidR="00352CD6" w:rsidRDefault="002E2483" w:rsidP="00260684">
      <w:pPr>
        <w:rPr>
          <w:lang w:val="en-US"/>
        </w:rPr>
      </w:pPr>
      <w:r w:rsidRPr="002E2483">
        <w:rPr>
          <w:noProof/>
          <w:lang w:val="en-US"/>
        </w:rPr>
        <w:drawing>
          <wp:inline distT="0" distB="0" distL="0" distR="0" wp14:anchorId="15496FB3" wp14:editId="5C8AA05F">
            <wp:extent cx="5731510" cy="2960370"/>
            <wp:effectExtent l="0" t="0" r="2540" b="0"/>
            <wp:docPr id="17721503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150330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FA102" w14:textId="77777777" w:rsidR="008D58DC" w:rsidRDefault="008D58DC" w:rsidP="00260684">
      <w:pPr>
        <w:rPr>
          <w:lang w:val="en-US"/>
        </w:rPr>
      </w:pPr>
    </w:p>
    <w:p w14:paraId="72D3D1E3" w14:textId="77777777" w:rsidR="008D58DC" w:rsidRDefault="008D58DC" w:rsidP="00260684">
      <w:pPr>
        <w:rPr>
          <w:lang w:val="en-US"/>
        </w:rPr>
      </w:pPr>
    </w:p>
    <w:p w14:paraId="6B7B00CE" w14:textId="77777777" w:rsidR="008D58DC" w:rsidRDefault="008D58DC" w:rsidP="00260684">
      <w:pPr>
        <w:rPr>
          <w:lang w:val="en-US"/>
        </w:rPr>
      </w:pPr>
    </w:p>
    <w:p w14:paraId="5CCE4AE2" w14:textId="0CFBCCF3" w:rsidR="00FF4B41" w:rsidRDefault="00686BB2" w:rsidP="00686BB2">
      <w:pPr>
        <w:pStyle w:val="Heading2"/>
        <w:rPr>
          <w:lang w:val="en-US"/>
        </w:rPr>
      </w:pPr>
      <w:r>
        <w:rPr>
          <w:lang w:val="en-US"/>
        </w:rPr>
        <w:t>Question 1.v:</w:t>
      </w:r>
    </w:p>
    <w:p w14:paraId="5C73BD4B" w14:textId="77777777" w:rsidR="00260684" w:rsidRDefault="00260684" w:rsidP="00260684">
      <w:pPr>
        <w:rPr>
          <w:lang w:val="en-US"/>
        </w:rPr>
      </w:pPr>
      <w:r>
        <w:rPr>
          <w:lang w:val="en-US"/>
        </w:rPr>
        <w:t>SQL Script answer for this question is contained in the text file named: Question1_SQLQuery1</w:t>
      </w:r>
    </w:p>
    <w:p w14:paraId="0FC5DF73" w14:textId="34BC1068" w:rsidR="00472396" w:rsidRDefault="00A82EC6" w:rsidP="00260684">
      <w:pPr>
        <w:rPr>
          <w:lang w:val="en-US"/>
        </w:rPr>
      </w:pPr>
      <w:r w:rsidRPr="00A82EC6">
        <w:rPr>
          <w:noProof/>
          <w:lang w:val="en-US"/>
        </w:rPr>
        <w:drawing>
          <wp:inline distT="0" distB="0" distL="0" distR="0" wp14:anchorId="2DCE470A" wp14:editId="3CE2820A">
            <wp:extent cx="5731510" cy="2959100"/>
            <wp:effectExtent l="0" t="0" r="2540" b="0"/>
            <wp:docPr id="19859352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93527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E3322" w14:textId="77777777" w:rsidR="00472396" w:rsidRDefault="00472396" w:rsidP="00260684">
      <w:pPr>
        <w:rPr>
          <w:lang w:val="en-US"/>
        </w:rPr>
      </w:pPr>
    </w:p>
    <w:p w14:paraId="41FBFBEE" w14:textId="77777777" w:rsidR="00472396" w:rsidRDefault="00472396" w:rsidP="00260684">
      <w:pPr>
        <w:rPr>
          <w:lang w:val="en-US"/>
        </w:rPr>
      </w:pPr>
    </w:p>
    <w:p w14:paraId="492FDCE6" w14:textId="77777777" w:rsidR="00472396" w:rsidRDefault="00472396" w:rsidP="00260684">
      <w:pPr>
        <w:rPr>
          <w:lang w:val="en-US"/>
        </w:rPr>
      </w:pPr>
    </w:p>
    <w:p w14:paraId="70272ACF" w14:textId="77777777" w:rsidR="00472396" w:rsidRDefault="00472396" w:rsidP="00260684">
      <w:pPr>
        <w:rPr>
          <w:lang w:val="en-US"/>
        </w:rPr>
      </w:pPr>
    </w:p>
    <w:p w14:paraId="5285C18F" w14:textId="77777777" w:rsidR="00472396" w:rsidRDefault="00472396" w:rsidP="00260684">
      <w:pPr>
        <w:rPr>
          <w:lang w:val="en-US"/>
        </w:rPr>
      </w:pPr>
    </w:p>
    <w:p w14:paraId="4C0F3E40" w14:textId="76976DAE" w:rsidR="00686BB2" w:rsidRDefault="007736CA" w:rsidP="007736CA">
      <w:pPr>
        <w:pStyle w:val="Heading2"/>
        <w:rPr>
          <w:lang w:val="en-US"/>
        </w:rPr>
      </w:pPr>
      <w:r>
        <w:rPr>
          <w:lang w:val="en-US"/>
        </w:rPr>
        <w:lastRenderedPageBreak/>
        <w:t>Question 1.vi:</w:t>
      </w:r>
    </w:p>
    <w:p w14:paraId="5F31DF2E" w14:textId="77777777" w:rsidR="00260684" w:rsidRDefault="00260684" w:rsidP="00260684">
      <w:pPr>
        <w:rPr>
          <w:lang w:val="en-US"/>
        </w:rPr>
      </w:pPr>
      <w:r>
        <w:rPr>
          <w:lang w:val="en-US"/>
        </w:rPr>
        <w:t>SQL Script answer for this question is contained in the text file named: Question1_SQLQuery1</w:t>
      </w:r>
    </w:p>
    <w:p w14:paraId="0B290CD0" w14:textId="163F5480" w:rsidR="00D16133" w:rsidRDefault="00A82EC6" w:rsidP="00260684">
      <w:pPr>
        <w:rPr>
          <w:lang w:val="en-US"/>
        </w:rPr>
      </w:pPr>
      <w:r w:rsidRPr="00A82EC6">
        <w:rPr>
          <w:noProof/>
          <w:lang w:val="en-US"/>
        </w:rPr>
        <w:drawing>
          <wp:inline distT="0" distB="0" distL="0" distR="0" wp14:anchorId="16995EC9" wp14:editId="7B87625F">
            <wp:extent cx="5731510" cy="2965450"/>
            <wp:effectExtent l="0" t="0" r="2540" b="6350"/>
            <wp:docPr id="16296719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67196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C8F9F" w14:textId="77777777" w:rsidR="008D58DC" w:rsidRDefault="008D58DC" w:rsidP="00260684">
      <w:pPr>
        <w:rPr>
          <w:lang w:val="en-US"/>
        </w:rPr>
      </w:pPr>
    </w:p>
    <w:p w14:paraId="5914D2DD" w14:textId="77777777" w:rsidR="008D58DC" w:rsidRDefault="008D58DC" w:rsidP="00260684">
      <w:pPr>
        <w:rPr>
          <w:lang w:val="en-US"/>
        </w:rPr>
      </w:pPr>
    </w:p>
    <w:p w14:paraId="4E561C02" w14:textId="77777777" w:rsidR="008D58DC" w:rsidRDefault="008D58DC" w:rsidP="00260684">
      <w:pPr>
        <w:rPr>
          <w:lang w:val="en-US"/>
        </w:rPr>
      </w:pPr>
    </w:p>
    <w:p w14:paraId="1E79A5F4" w14:textId="385E71EB" w:rsidR="007736CA" w:rsidRDefault="00A16D61" w:rsidP="00A16D61">
      <w:pPr>
        <w:pStyle w:val="Heading2"/>
        <w:rPr>
          <w:lang w:val="en-US"/>
        </w:rPr>
      </w:pPr>
      <w:r>
        <w:rPr>
          <w:lang w:val="en-US"/>
        </w:rPr>
        <w:t>Question 1.vii:</w:t>
      </w:r>
    </w:p>
    <w:p w14:paraId="174BC7FF" w14:textId="77777777" w:rsidR="00260684" w:rsidRDefault="00260684" w:rsidP="00260684">
      <w:pPr>
        <w:rPr>
          <w:lang w:val="en-US"/>
        </w:rPr>
      </w:pPr>
      <w:r>
        <w:rPr>
          <w:lang w:val="en-US"/>
        </w:rPr>
        <w:t>SQL Script answer for this question is contained in the text file named: Question1_SQLQuery1</w:t>
      </w:r>
    </w:p>
    <w:p w14:paraId="66D3D178" w14:textId="2F5F2528" w:rsidR="00781560" w:rsidRDefault="005E430E" w:rsidP="00781560">
      <w:pPr>
        <w:rPr>
          <w:lang w:val="en-US"/>
        </w:rPr>
      </w:pPr>
      <w:r w:rsidRPr="005E430E">
        <w:rPr>
          <w:noProof/>
          <w:lang w:val="en-US"/>
        </w:rPr>
        <w:drawing>
          <wp:inline distT="0" distB="0" distL="0" distR="0" wp14:anchorId="702147A5" wp14:editId="29397EA9">
            <wp:extent cx="5731510" cy="2999105"/>
            <wp:effectExtent l="0" t="0" r="2540" b="0"/>
            <wp:docPr id="16693079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307927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BBD3C" w14:textId="77777777" w:rsidR="00A50C38" w:rsidRDefault="00A50C38" w:rsidP="00781560">
      <w:pPr>
        <w:rPr>
          <w:lang w:val="en-US"/>
        </w:rPr>
      </w:pPr>
    </w:p>
    <w:p w14:paraId="62795ECA" w14:textId="77777777" w:rsidR="00A50C38" w:rsidRDefault="00A50C38" w:rsidP="00781560">
      <w:pPr>
        <w:rPr>
          <w:lang w:val="en-US"/>
        </w:rPr>
      </w:pPr>
    </w:p>
    <w:p w14:paraId="724EBC3B" w14:textId="77777777" w:rsidR="00A50C38" w:rsidRDefault="00A50C38" w:rsidP="00781560">
      <w:pPr>
        <w:rPr>
          <w:lang w:val="en-US"/>
        </w:rPr>
      </w:pPr>
    </w:p>
    <w:p w14:paraId="55932AD7" w14:textId="77777777" w:rsidR="00A50C38" w:rsidRDefault="00A50C38" w:rsidP="00781560">
      <w:pPr>
        <w:rPr>
          <w:lang w:val="en-US"/>
        </w:rPr>
      </w:pPr>
    </w:p>
    <w:p w14:paraId="41B2548F" w14:textId="77777777" w:rsidR="00EB6BF9" w:rsidRDefault="00EB6BF9" w:rsidP="00781560">
      <w:pPr>
        <w:rPr>
          <w:lang w:val="en-US"/>
        </w:rPr>
      </w:pPr>
    </w:p>
    <w:p w14:paraId="573FA11C" w14:textId="77777777" w:rsidR="00A50C38" w:rsidRDefault="00A50C38" w:rsidP="00781560">
      <w:pPr>
        <w:rPr>
          <w:lang w:val="en-US"/>
        </w:rPr>
      </w:pPr>
    </w:p>
    <w:p w14:paraId="162BE6C2" w14:textId="0C1FC8C6" w:rsidR="00781560" w:rsidRPr="00781560" w:rsidRDefault="00CD11C7" w:rsidP="00CD11C7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Question 2: </w:t>
      </w:r>
      <w:r w:rsidR="00C77BC8">
        <w:rPr>
          <w:lang w:val="en-US"/>
        </w:rPr>
        <w:t>More on SQL queries</w:t>
      </w:r>
    </w:p>
    <w:p w14:paraId="4CB76723" w14:textId="32FC8B0C" w:rsidR="004F2AC9" w:rsidRDefault="00477D0C" w:rsidP="004F2AC9">
      <w:pPr>
        <w:pStyle w:val="Heading2"/>
        <w:rPr>
          <w:lang w:val="en-US"/>
        </w:rPr>
      </w:pPr>
      <w:r>
        <w:rPr>
          <w:lang w:val="en-US"/>
        </w:rPr>
        <w:t>Question 2.i:</w:t>
      </w:r>
    </w:p>
    <w:p w14:paraId="3FA4FDA3" w14:textId="5D4FD041" w:rsidR="009F08E3" w:rsidRPr="009F08E3" w:rsidRDefault="009F08E3" w:rsidP="009F08E3">
      <w:pPr>
        <w:rPr>
          <w:lang w:val="en-US"/>
        </w:rPr>
      </w:pPr>
      <w:r>
        <w:rPr>
          <w:lang w:val="en-US"/>
        </w:rPr>
        <w:t>ER Diagram with Relationship Multiplicities:</w:t>
      </w:r>
    </w:p>
    <w:p w14:paraId="4E2E6B42" w14:textId="6E4969A6" w:rsidR="00E62AA8" w:rsidRDefault="00D32819" w:rsidP="004F2AC9">
      <w:pPr>
        <w:rPr>
          <w:lang w:val="en-US"/>
        </w:rPr>
      </w:pPr>
      <w:r w:rsidRPr="00D32819">
        <w:rPr>
          <w:noProof/>
          <w:lang w:val="en-US"/>
        </w:rPr>
        <w:drawing>
          <wp:inline distT="0" distB="0" distL="0" distR="0" wp14:anchorId="11670895" wp14:editId="79A999F5">
            <wp:extent cx="5731510" cy="3293110"/>
            <wp:effectExtent l="0" t="0" r="2540" b="2540"/>
            <wp:docPr id="841828800" name="Picture 1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828800" name="Picture 1" descr="A computer screen 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38630" w14:textId="65A9258E" w:rsidR="009F08E3" w:rsidRDefault="009F08E3" w:rsidP="004F2AC9">
      <w:pPr>
        <w:rPr>
          <w:lang w:val="en-US"/>
        </w:rPr>
      </w:pPr>
      <w:r>
        <w:rPr>
          <w:lang w:val="en-US"/>
        </w:rPr>
        <w:t>ER Diagram without Relationship Multiplicities:</w:t>
      </w:r>
    </w:p>
    <w:p w14:paraId="78FDF886" w14:textId="6D5BF242" w:rsidR="004F2AC9" w:rsidRDefault="00694E57" w:rsidP="004F2AC9">
      <w:pPr>
        <w:rPr>
          <w:lang w:val="en-US"/>
        </w:rPr>
      </w:pPr>
      <w:r w:rsidRPr="00694E57">
        <w:rPr>
          <w:noProof/>
          <w:lang w:val="en-US"/>
        </w:rPr>
        <w:drawing>
          <wp:inline distT="0" distB="0" distL="0" distR="0" wp14:anchorId="7B69B034" wp14:editId="36AC5AC0">
            <wp:extent cx="5731510" cy="3415030"/>
            <wp:effectExtent l="0" t="0" r="2540" b="0"/>
            <wp:docPr id="170606813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06813" name="Picture 1" descr="A diagram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F571F" w14:textId="77777777" w:rsidR="009D2C5D" w:rsidRDefault="009D2C5D" w:rsidP="004F2AC9">
      <w:pPr>
        <w:rPr>
          <w:lang w:val="en-US"/>
        </w:rPr>
      </w:pPr>
    </w:p>
    <w:p w14:paraId="2659B6F9" w14:textId="77777777" w:rsidR="009D2C5D" w:rsidRDefault="009D2C5D" w:rsidP="004F2AC9">
      <w:pPr>
        <w:rPr>
          <w:lang w:val="en-US"/>
        </w:rPr>
      </w:pPr>
    </w:p>
    <w:p w14:paraId="0E61740C" w14:textId="77777777" w:rsidR="009D2C5D" w:rsidRDefault="009D2C5D" w:rsidP="004F2AC9">
      <w:pPr>
        <w:rPr>
          <w:lang w:val="en-US"/>
        </w:rPr>
      </w:pPr>
    </w:p>
    <w:p w14:paraId="5ED7E165" w14:textId="77777777" w:rsidR="009D2C5D" w:rsidRDefault="009D2C5D" w:rsidP="004F2AC9">
      <w:pPr>
        <w:rPr>
          <w:lang w:val="en-US"/>
        </w:rPr>
      </w:pPr>
    </w:p>
    <w:p w14:paraId="57D9B3D4" w14:textId="77777777" w:rsidR="009D2C5D" w:rsidRDefault="009D2C5D" w:rsidP="004F2AC9">
      <w:pPr>
        <w:rPr>
          <w:lang w:val="en-US"/>
        </w:rPr>
      </w:pPr>
    </w:p>
    <w:p w14:paraId="5D4FAD2C" w14:textId="77777777" w:rsidR="009D2C5D" w:rsidRDefault="009D2C5D" w:rsidP="004F2AC9">
      <w:pPr>
        <w:rPr>
          <w:lang w:val="en-US"/>
        </w:rPr>
      </w:pPr>
    </w:p>
    <w:p w14:paraId="006F2E1E" w14:textId="77777777" w:rsidR="009D2C5D" w:rsidRDefault="009D2C5D" w:rsidP="004F2AC9">
      <w:pPr>
        <w:rPr>
          <w:lang w:val="en-US"/>
        </w:rPr>
      </w:pPr>
    </w:p>
    <w:p w14:paraId="66433081" w14:textId="51CCA57E" w:rsidR="004F2AC9" w:rsidRDefault="004F2AC9" w:rsidP="004F2AC9">
      <w:pPr>
        <w:pStyle w:val="Heading2"/>
        <w:rPr>
          <w:lang w:val="en-US"/>
        </w:rPr>
      </w:pPr>
      <w:r>
        <w:rPr>
          <w:lang w:val="en-US"/>
        </w:rPr>
        <w:lastRenderedPageBreak/>
        <w:t>Question 2.ii:</w:t>
      </w:r>
    </w:p>
    <w:p w14:paraId="78BEBFEB" w14:textId="443EDAAB" w:rsidR="00F078BD" w:rsidRDefault="00F078BD" w:rsidP="00F078BD">
      <w:pPr>
        <w:rPr>
          <w:lang w:val="en-US"/>
        </w:rPr>
      </w:pPr>
      <w:r>
        <w:rPr>
          <w:lang w:val="en-US"/>
        </w:rPr>
        <w:t>SQL Script answer for this question is contained in the text file named: Question2_SQLQuery1</w:t>
      </w:r>
    </w:p>
    <w:p w14:paraId="0F9F10F0" w14:textId="3E075846" w:rsidR="000A4C26" w:rsidRDefault="000A4C26" w:rsidP="00F078BD">
      <w:pPr>
        <w:rPr>
          <w:lang w:val="en-US"/>
        </w:rPr>
      </w:pPr>
      <w:r w:rsidRPr="000A4C26">
        <w:rPr>
          <w:noProof/>
          <w:lang w:val="en-US"/>
        </w:rPr>
        <w:drawing>
          <wp:inline distT="0" distB="0" distL="0" distR="0" wp14:anchorId="3AD238CA" wp14:editId="028F6656">
            <wp:extent cx="5731510" cy="2957195"/>
            <wp:effectExtent l="0" t="0" r="2540" b="0"/>
            <wp:docPr id="550459177" name="Picture 1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459177" name="Picture 1" descr="A computer screen 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4FB1A" w14:textId="77777777" w:rsidR="004F2AC9" w:rsidRDefault="004F2AC9" w:rsidP="004F2AC9">
      <w:pPr>
        <w:rPr>
          <w:lang w:val="en-US"/>
        </w:rPr>
      </w:pPr>
    </w:p>
    <w:p w14:paraId="441A3C80" w14:textId="77777777" w:rsidR="008D58DC" w:rsidRDefault="008D58DC" w:rsidP="004F2AC9">
      <w:pPr>
        <w:rPr>
          <w:lang w:val="en-US"/>
        </w:rPr>
      </w:pPr>
    </w:p>
    <w:p w14:paraId="53F126D5" w14:textId="77777777" w:rsidR="008D58DC" w:rsidRDefault="008D58DC" w:rsidP="004F2AC9">
      <w:pPr>
        <w:rPr>
          <w:lang w:val="en-US"/>
        </w:rPr>
      </w:pPr>
    </w:p>
    <w:p w14:paraId="245DCDE8" w14:textId="671FAF0A" w:rsidR="004F2AC9" w:rsidRDefault="00565A79" w:rsidP="00565A79">
      <w:pPr>
        <w:pStyle w:val="Heading2"/>
        <w:rPr>
          <w:lang w:val="en-US"/>
        </w:rPr>
      </w:pPr>
      <w:r>
        <w:rPr>
          <w:lang w:val="en-US"/>
        </w:rPr>
        <w:t>Question 2.iii:</w:t>
      </w:r>
    </w:p>
    <w:p w14:paraId="50C5EA07" w14:textId="77777777" w:rsidR="00F078BD" w:rsidRDefault="00F078BD" w:rsidP="00F078BD">
      <w:pPr>
        <w:rPr>
          <w:lang w:val="en-US"/>
        </w:rPr>
      </w:pPr>
      <w:r>
        <w:rPr>
          <w:lang w:val="en-US"/>
        </w:rPr>
        <w:t>SQL Script answer for this question is contained in the text file named: Question2_SQLQuery1</w:t>
      </w:r>
    </w:p>
    <w:p w14:paraId="7FE35580" w14:textId="71788FFB" w:rsidR="00565A79" w:rsidRDefault="003247E1" w:rsidP="00565A79">
      <w:pPr>
        <w:rPr>
          <w:lang w:val="en-US"/>
        </w:rPr>
      </w:pPr>
      <w:r w:rsidRPr="003247E1">
        <w:rPr>
          <w:noProof/>
          <w:lang w:val="en-US"/>
        </w:rPr>
        <w:drawing>
          <wp:inline distT="0" distB="0" distL="0" distR="0" wp14:anchorId="393873EA" wp14:editId="4C06A495">
            <wp:extent cx="5731510" cy="2972435"/>
            <wp:effectExtent l="0" t="0" r="2540" b="0"/>
            <wp:docPr id="11880253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02535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7FBBA" w14:textId="77777777" w:rsidR="00B35AD2" w:rsidRDefault="00B35AD2" w:rsidP="00565A79">
      <w:pPr>
        <w:rPr>
          <w:lang w:val="en-US"/>
        </w:rPr>
      </w:pPr>
    </w:p>
    <w:p w14:paraId="093828FE" w14:textId="77777777" w:rsidR="00054BED" w:rsidRDefault="00054BED" w:rsidP="00565A79">
      <w:pPr>
        <w:rPr>
          <w:lang w:val="en-US"/>
        </w:rPr>
      </w:pPr>
    </w:p>
    <w:p w14:paraId="1292FAC0" w14:textId="77777777" w:rsidR="00054BED" w:rsidRDefault="00054BED" w:rsidP="00565A79">
      <w:pPr>
        <w:rPr>
          <w:lang w:val="en-US"/>
        </w:rPr>
      </w:pPr>
    </w:p>
    <w:p w14:paraId="3F14C1BE" w14:textId="77777777" w:rsidR="00054BED" w:rsidRDefault="00054BED" w:rsidP="00565A79">
      <w:pPr>
        <w:rPr>
          <w:lang w:val="en-US"/>
        </w:rPr>
      </w:pPr>
    </w:p>
    <w:p w14:paraId="741403BB" w14:textId="77777777" w:rsidR="00054BED" w:rsidRDefault="00054BED" w:rsidP="00565A79">
      <w:pPr>
        <w:rPr>
          <w:lang w:val="en-US"/>
        </w:rPr>
      </w:pPr>
    </w:p>
    <w:p w14:paraId="34AE31C7" w14:textId="77777777" w:rsidR="00054BED" w:rsidRDefault="00054BED" w:rsidP="00565A79">
      <w:pPr>
        <w:rPr>
          <w:lang w:val="en-US"/>
        </w:rPr>
      </w:pPr>
    </w:p>
    <w:p w14:paraId="6D439053" w14:textId="77777777" w:rsidR="00B35AD2" w:rsidRDefault="00B35AD2" w:rsidP="00565A79">
      <w:pPr>
        <w:rPr>
          <w:lang w:val="en-US"/>
        </w:rPr>
      </w:pPr>
    </w:p>
    <w:p w14:paraId="55657407" w14:textId="0A2E4C09" w:rsidR="00B35AD2" w:rsidRDefault="007772FB" w:rsidP="007772FB">
      <w:pPr>
        <w:pStyle w:val="Heading2"/>
        <w:rPr>
          <w:lang w:val="en-US"/>
        </w:rPr>
      </w:pPr>
      <w:r>
        <w:rPr>
          <w:lang w:val="en-US"/>
        </w:rPr>
        <w:lastRenderedPageBreak/>
        <w:t>Question 2.iv:</w:t>
      </w:r>
    </w:p>
    <w:p w14:paraId="53B001A2" w14:textId="77777777" w:rsidR="00F078BD" w:rsidRDefault="00F078BD" w:rsidP="00F078BD">
      <w:pPr>
        <w:rPr>
          <w:lang w:val="en-US"/>
        </w:rPr>
      </w:pPr>
      <w:r>
        <w:rPr>
          <w:lang w:val="en-US"/>
        </w:rPr>
        <w:t>SQL Script answer for this question is contained in the text file named: Question2_SQLQuery1</w:t>
      </w:r>
    </w:p>
    <w:p w14:paraId="657319B4" w14:textId="00037822" w:rsidR="007772FB" w:rsidRDefault="003247E1" w:rsidP="007772FB">
      <w:pPr>
        <w:rPr>
          <w:lang w:val="en-US"/>
        </w:rPr>
      </w:pPr>
      <w:r w:rsidRPr="003247E1">
        <w:rPr>
          <w:noProof/>
          <w:lang w:val="en-US"/>
        </w:rPr>
        <w:drawing>
          <wp:inline distT="0" distB="0" distL="0" distR="0" wp14:anchorId="067EA132" wp14:editId="0517B3C2">
            <wp:extent cx="5731510" cy="2972435"/>
            <wp:effectExtent l="0" t="0" r="2540" b="0"/>
            <wp:docPr id="6319364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936462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5A90E" w14:textId="77777777" w:rsidR="00054BED" w:rsidRDefault="00054BED" w:rsidP="007772FB">
      <w:pPr>
        <w:rPr>
          <w:lang w:val="en-US"/>
        </w:rPr>
      </w:pPr>
    </w:p>
    <w:p w14:paraId="1571B59D" w14:textId="77777777" w:rsidR="00635450" w:rsidRDefault="00635450" w:rsidP="007772FB">
      <w:pPr>
        <w:rPr>
          <w:lang w:val="en-US"/>
        </w:rPr>
      </w:pPr>
    </w:p>
    <w:p w14:paraId="1965E000" w14:textId="77777777" w:rsidR="00635450" w:rsidRDefault="00635450" w:rsidP="007772FB">
      <w:pPr>
        <w:rPr>
          <w:lang w:val="en-US"/>
        </w:rPr>
      </w:pPr>
    </w:p>
    <w:p w14:paraId="2E7C5F74" w14:textId="77777777" w:rsidR="00635450" w:rsidRDefault="00635450" w:rsidP="007772FB">
      <w:pPr>
        <w:rPr>
          <w:lang w:val="en-US"/>
        </w:rPr>
      </w:pPr>
    </w:p>
    <w:p w14:paraId="4A759575" w14:textId="10262112" w:rsidR="007772FB" w:rsidRDefault="00784456" w:rsidP="00784456">
      <w:pPr>
        <w:pStyle w:val="Heading2"/>
        <w:rPr>
          <w:lang w:val="en-US"/>
        </w:rPr>
      </w:pPr>
      <w:r>
        <w:rPr>
          <w:lang w:val="en-US"/>
        </w:rPr>
        <w:t>Question 2.v:</w:t>
      </w:r>
    </w:p>
    <w:p w14:paraId="223B7DB1" w14:textId="77777777" w:rsidR="00F078BD" w:rsidRDefault="00F078BD" w:rsidP="00F078BD">
      <w:pPr>
        <w:rPr>
          <w:lang w:val="en-US"/>
        </w:rPr>
      </w:pPr>
      <w:r>
        <w:rPr>
          <w:lang w:val="en-US"/>
        </w:rPr>
        <w:t>SQL Script answer for this question is contained in the text file named: Question2_SQLQuery1</w:t>
      </w:r>
    </w:p>
    <w:p w14:paraId="2E94856A" w14:textId="0BB78085" w:rsidR="00784456" w:rsidRDefault="00197FFA" w:rsidP="00784456">
      <w:pPr>
        <w:rPr>
          <w:lang w:val="en-US"/>
        </w:rPr>
      </w:pPr>
      <w:r w:rsidRPr="00197FFA">
        <w:rPr>
          <w:noProof/>
          <w:lang w:val="en-US"/>
        </w:rPr>
        <w:drawing>
          <wp:inline distT="0" distB="0" distL="0" distR="0" wp14:anchorId="19CA1DE6" wp14:editId="5029B31C">
            <wp:extent cx="5731510" cy="2957195"/>
            <wp:effectExtent l="0" t="0" r="2540" b="0"/>
            <wp:docPr id="15568352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835255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ED7B2" w14:textId="77777777" w:rsidR="00784456" w:rsidRDefault="00784456" w:rsidP="00784456">
      <w:pPr>
        <w:rPr>
          <w:lang w:val="en-US"/>
        </w:rPr>
      </w:pPr>
    </w:p>
    <w:p w14:paraId="0E25E684" w14:textId="77777777" w:rsidR="00054BED" w:rsidRDefault="00054BED" w:rsidP="00784456">
      <w:pPr>
        <w:rPr>
          <w:lang w:val="en-US"/>
        </w:rPr>
      </w:pPr>
    </w:p>
    <w:p w14:paraId="7A4840C8" w14:textId="77777777" w:rsidR="00054BED" w:rsidRDefault="00054BED" w:rsidP="00784456">
      <w:pPr>
        <w:rPr>
          <w:lang w:val="en-US"/>
        </w:rPr>
      </w:pPr>
    </w:p>
    <w:p w14:paraId="758596CD" w14:textId="77777777" w:rsidR="00054BED" w:rsidRDefault="00054BED" w:rsidP="00784456">
      <w:pPr>
        <w:rPr>
          <w:lang w:val="en-US"/>
        </w:rPr>
      </w:pPr>
    </w:p>
    <w:p w14:paraId="2AE51A5F" w14:textId="77777777" w:rsidR="00635450" w:rsidRDefault="00635450" w:rsidP="00784456">
      <w:pPr>
        <w:rPr>
          <w:lang w:val="en-US"/>
        </w:rPr>
      </w:pPr>
    </w:p>
    <w:p w14:paraId="47D0F2F8" w14:textId="77777777" w:rsidR="00054BED" w:rsidRDefault="00054BED" w:rsidP="00784456">
      <w:pPr>
        <w:rPr>
          <w:lang w:val="en-US"/>
        </w:rPr>
      </w:pPr>
    </w:p>
    <w:p w14:paraId="5D197DA9" w14:textId="061FA89C" w:rsidR="00784456" w:rsidRDefault="00E46410" w:rsidP="00E46410">
      <w:pPr>
        <w:pStyle w:val="Heading2"/>
        <w:rPr>
          <w:lang w:val="en-US"/>
        </w:rPr>
      </w:pPr>
      <w:r>
        <w:rPr>
          <w:lang w:val="en-US"/>
        </w:rPr>
        <w:lastRenderedPageBreak/>
        <w:t>Question 2.vi:</w:t>
      </w:r>
    </w:p>
    <w:p w14:paraId="58958923" w14:textId="2DAF55BA" w:rsidR="00E46410" w:rsidRDefault="00F078BD" w:rsidP="00E46410">
      <w:pPr>
        <w:rPr>
          <w:lang w:val="en-US"/>
        </w:rPr>
      </w:pPr>
      <w:r>
        <w:rPr>
          <w:lang w:val="en-US"/>
        </w:rPr>
        <w:t>SQL Script answer for this question is contained in the text file named: Question2_SQLQuery1</w:t>
      </w:r>
    </w:p>
    <w:p w14:paraId="4EFCD247" w14:textId="2519B0B8" w:rsidR="00E46410" w:rsidRDefault="00D9690B" w:rsidP="00E46410">
      <w:pPr>
        <w:rPr>
          <w:lang w:val="en-US"/>
        </w:rPr>
      </w:pPr>
      <w:r w:rsidRPr="00D9690B">
        <w:rPr>
          <w:noProof/>
          <w:lang w:val="en-US"/>
        </w:rPr>
        <w:drawing>
          <wp:inline distT="0" distB="0" distL="0" distR="0" wp14:anchorId="659D581C" wp14:editId="27241110">
            <wp:extent cx="5731510" cy="2946400"/>
            <wp:effectExtent l="0" t="0" r="2540" b="6350"/>
            <wp:docPr id="3766851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685114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F9A78" w14:textId="77777777" w:rsidR="00E46410" w:rsidRPr="00E46410" w:rsidRDefault="00E46410" w:rsidP="00E46410">
      <w:pPr>
        <w:rPr>
          <w:lang w:val="en-US"/>
        </w:rPr>
      </w:pPr>
    </w:p>
    <w:p w14:paraId="58065AB9" w14:textId="77777777" w:rsidR="00A50C38" w:rsidRDefault="00A50C38" w:rsidP="008E6491">
      <w:pPr>
        <w:rPr>
          <w:lang w:val="en-US"/>
        </w:rPr>
      </w:pPr>
    </w:p>
    <w:p w14:paraId="21219E3E" w14:textId="77777777" w:rsidR="00635450" w:rsidRDefault="00635450" w:rsidP="008E6491">
      <w:pPr>
        <w:rPr>
          <w:lang w:val="en-US"/>
        </w:rPr>
      </w:pPr>
    </w:p>
    <w:p w14:paraId="6EE58D5B" w14:textId="77777777" w:rsidR="00635450" w:rsidRDefault="00635450" w:rsidP="008E6491">
      <w:pPr>
        <w:rPr>
          <w:lang w:val="en-US"/>
        </w:rPr>
      </w:pPr>
    </w:p>
    <w:p w14:paraId="251A15CC" w14:textId="77777777" w:rsidR="00635450" w:rsidRDefault="00635450" w:rsidP="008E6491">
      <w:pPr>
        <w:rPr>
          <w:lang w:val="en-US"/>
        </w:rPr>
      </w:pPr>
    </w:p>
    <w:p w14:paraId="774AF52C" w14:textId="77777777" w:rsidR="00635450" w:rsidRDefault="00635450" w:rsidP="008E6491">
      <w:pPr>
        <w:rPr>
          <w:lang w:val="en-US"/>
        </w:rPr>
      </w:pPr>
    </w:p>
    <w:p w14:paraId="27048699" w14:textId="77777777" w:rsidR="00635450" w:rsidRDefault="00635450" w:rsidP="008E6491">
      <w:pPr>
        <w:rPr>
          <w:lang w:val="en-US"/>
        </w:rPr>
      </w:pPr>
    </w:p>
    <w:p w14:paraId="379ABF01" w14:textId="77777777" w:rsidR="00635450" w:rsidRDefault="00635450" w:rsidP="008E6491">
      <w:pPr>
        <w:rPr>
          <w:lang w:val="en-US"/>
        </w:rPr>
      </w:pPr>
    </w:p>
    <w:p w14:paraId="463C48F5" w14:textId="77777777" w:rsidR="00635450" w:rsidRDefault="00635450" w:rsidP="008E6491">
      <w:pPr>
        <w:rPr>
          <w:lang w:val="en-US"/>
        </w:rPr>
      </w:pPr>
    </w:p>
    <w:p w14:paraId="37137C3E" w14:textId="77777777" w:rsidR="00635450" w:rsidRDefault="00635450" w:rsidP="008E6491">
      <w:pPr>
        <w:rPr>
          <w:lang w:val="en-US"/>
        </w:rPr>
      </w:pPr>
    </w:p>
    <w:p w14:paraId="60F16A79" w14:textId="77777777" w:rsidR="00635450" w:rsidRDefault="00635450" w:rsidP="008E6491">
      <w:pPr>
        <w:rPr>
          <w:lang w:val="en-US"/>
        </w:rPr>
      </w:pPr>
    </w:p>
    <w:p w14:paraId="7E90CBD4" w14:textId="77777777" w:rsidR="00635450" w:rsidRDefault="00635450" w:rsidP="008E6491">
      <w:pPr>
        <w:rPr>
          <w:lang w:val="en-US"/>
        </w:rPr>
      </w:pPr>
    </w:p>
    <w:p w14:paraId="57146D78" w14:textId="77777777" w:rsidR="00635450" w:rsidRDefault="00635450" w:rsidP="008E6491">
      <w:pPr>
        <w:rPr>
          <w:lang w:val="en-US"/>
        </w:rPr>
      </w:pPr>
    </w:p>
    <w:p w14:paraId="5356DD1E" w14:textId="77777777" w:rsidR="00635450" w:rsidRDefault="00635450" w:rsidP="008E6491">
      <w:pPr>
        <w:rPr>
          <w:lang w:val="en-US"/>
        </w:rPr>
      </w:pPr>
    </w:p>
    <w:p w14:paraId="7AFBD220" w14:textId="77777777" w:rsidR="00635450" w:rsidRDefault="00635450" w:rsidP="008E6491">
      <w:pPr>
        <w:rPr>
          <w:lang w:val="en-US"/>
        </w:rPr>
      </w:pPr>
    </w:p>
    <w:p w14:paraId="3B426674" w14:textId="77777777" w:rsidR="00635450" w:rsidRDefault="00635450" w:rsidP="008E6491">
      <w:pPr>
        <w:rPr>
          <w:lang w:val="en-US"/>
        </w:rPr>
      </w:pPr>
    </w:p>
    <w:p w14:paraId="70DBFCBD" w14:textId="77777777" w:rsidR="00A50C38" w:rsidRDefault="00A50C38" w:rsidP="008E6491">
      <w:pPr>
        <w:rPr>
          <w:lang w:val="en-US"/>
        </w:rPr>
      </w:pPr>
    </w:p>
    <w:p w14:paraId="2189BF6B" w14:textId="77777777" w:rsidR="00A50C38" w:rsidRDefault="00A50C38" w:rsidP="008E6491">
      <w:pPr>
        <w:rPr>
          <w:lang w:val="en-US"/>
        </w:rPr>
      </w:pPr>
    </w:p>
    <w:p w14:paraId="43BE66EC" w14:textId="77777777" w:rsidR="00A50C38" w:rsidRDefault="00A50C38" w:rsidP="008E6491">
      <w:pPr>
        <w:rPr>
          <w:lang w:val="en-US"/>
        </w:rPr>
      </w:pPr>
    </w:p>
    <w:p w14:paraId="7FB6C8E8" w14:textId="77777777" w:rsidR="00A50C38" w:rsidRDefault="00A50C38" w:rsidP="008E6491">
      <w:pPr>
        <w:rPr>
          <w:lang w:val="en-US"/>
        </w:rPr>
      </w:pPr>
    </w:p>
    <w:p w14:paraId="02DF213F" w14:textId="77777777" w:rsidR="00A50C38" w:rsidRDefault="00A50C38" w:rsidP="008E6491">
      <w:pPr>
        <w:rPr>
          <w:lang w:val="en-US"/>
        </w:rPr>
      </w:pPr>
    </w:p>
    <w:p w14:paraId="6B785765" w14:textId="77777777" w:rsidR="00FB2680" w:rsidRDefault="00FB2680" w:rsidP="008E6491">
      <w:pPr>
        <w:rPr>
          <w:lang w:val="en-US"/>
        </w:rPr>
      </w:pPr>
    </w:p>
    <w:p w14:paraId="5850394E" w14:textId="4E760104" w:rsidR="007431B0" w:rsidRDefault="00305712" w:rsidP="00FB2680">
      <w:pPr>
        <w:pStyle w:val="Heading1"/>
        <w:rPr>
          <w:lang w:val="en-US"/>
        </w:rPr>
      </w:pPr>
      <w:r>
        <w:rPr>
          <w:lang w:val="en-US"/>
        </w:rPr>
        <w:lastRenderedPageBreak/>
        <w:t>Question 3:</w:t>
      </w:r>
      <w:r w:rsidR="00FD1EFF">
        <w:rPr>
          <w:lang w:val="en-US"/>
        </w:rPr>
        <w:t xml:space="preserve"> Database Modelling – Case Study </w:t>
      </w:r>
    </w:p>
    <w:p w14:paraId="66D3566A" w14:textId="6FD8F5B6" w:rsidR="00DA1F03" w:rsidRDefault="00A01C60" w:rsidP="0059386E">
      <w:pPr>
        <w:rPr>
          <w:lang w:val="en-US"/>
        </w:rPr>
      </w:pPr>
      <w:r>
        <w:rPr>
          <w:lang w:val="en-US"/>
        </w:rPr>
        <w:t xml:space="preserve">Insert </w:t>
      </w:r>
      <w:r w:rsidR="00DA1F03">
        <w:rPr>
          <w:lang w:val="en-US"/>
        </w:rPr>
        <w:t>Records for Swimming Database:</w:t>
      </w:r>
    </w:p>
    <w:p w14:paraId="606714AF" w14:textId="440163E1" w:rsidR="00D9717A" w:rsidRDefault="00D9717A" w:rsidP="0059386E">
      <w:pPr>
        <w:rPr>
          <w:lang w:val="en-US"/>
        </w:rPr>
      </w:pPr>
      <w:r>
        <w:rPr>
          <w:lang w:val="en-US"/>
        </w:rPr>
        <w:t>SQL Script answer for this question is contained in the text file named: Question</w:t>
      </w:r>
      <w:r>
        <w:rPr>
          <w:lang w:val="en-US"/>
        </w:rPr>
        <w:t>3</w:t>
      </w:r>
      <w:r>
        <w:rPr>
          <w:lang w:val="en-US"/>
        </w:rPr>
        <w:t>_SQLQuery1</w:t>
      </w:r>
    </w:p>
    <w:p w14:paraId="2553CCD9" w14:textId="1AE65F8D" w:rsidR="00C57AE8" w:rsidRDefault="004B5001" w:rsidP="0059386E">
      <w:pPr>
        <w:rPr>
          <w:lang w:val="en-US"/>
        </w:rPr>
      </w:pPr>
      <w:r w:rsidRPr="004B5001">
        <w:rPr>
          <w:noProof/>
          <w:lang w:val="en-US"/>
        </w:rPr>
        <w:drawing>
          <wp:inline distT="0" distB="0" distL="0" distR="0" wp14:anchorId="534DC795" wp14:editId="7F4386B1">
            <wp:extent cx="5731510" cy="3092450"/>
            <wp:effectExtent l="0" t="0" r="2540" b="0"/>
            <wp:docPr id="8287404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740471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E1D81" w14:textId="77777777" w:rsidR="00C57AE8" w:rsidRDefault="00C57AE8" w:rsidP="0059386E">
      <w:pPr>
        <w:rPr>
          <w:lang w:val="en-US"/>
        </w:rPr>
      </w:pPr>
    </w:p>
    <w:p w14:paraId="55B564DE" w14:textId="6A886848" w:rsidR="00FB2680" w:rsidRDefault="008B1DBC" w:rsidP="008B1DBC">
      <w:pPr>
        <w:pStyle w:val="Heading2"/>
        <w:rPr>
          <w:lang w:val="en-US"/>
        </w:rPr>
      </w:pPr>
      <w:r>
        <w:rPr>
          <w:lang w:val="en-US"/>
        </w:rPr>
        <w:t>Question 3.i:</w:t>
      </w:r>
    </w:p>
    <w:p w14:paraId="58050BDC" w14:textId="693292B1" w:rsidR="00680F4C" w:rsidRDefault="005E1460" w:rsidP="00680F4C">
      <w:pPr>
        <w:rPr>
          <w:lang w:val="en-US"/>
        </w:rPr>
      </w:pPr>
      <w:r w:rsidRPr="005E1460">
        <w:rPr>
          <w:noProof/>
          <w:lang w:val="en-US"/>
        </w:rPr>
        <w:drawing>
          <wp:inline distT="0" distB="0" distL="0" distR="0" wp14:anchorId="543291ED" wp14:editId="1C502B07">
            <wp:extent cx="5731510" cy="2406650"/>
            <wp:effectExtent l="0" t="0" r="2540" b="0"/>
            <wp:docPr id="2000397060" name="Picture 1" descr="A grid with text and imag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397060" name="Picture 1" descr="A grid with text and images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0B7EF" w14:textId="064054F6" w:rsidR="003C21BB" w:rsidRDefault="00025558" w:rsidP="00025558">
      <w:pPr>
        <w:tabs>
          <w:tab w:val="left" w:pos="3790"/>
        </w:tabs>
        <w:rPr>
          <w:u w:val="single"/>
          <w:lang w:val="en-US"/>
        </w:rPr>
      </w:pPr>
      <w:r>
        <w:rPr>
          <w:u w:val="single"/>
          <w:lang w:val="en-US"/>
        </w:rPr>
        <w:t>Explanation of each entity role:</w:t>
      </w:r>
    </w:p>
    <w:p w14:paraId="733FAC6D" w14:textId="77777777" w:rsidR="008A52BE" w:rsidRDefault="00031624" w:rsidP="00942F33">
      <w:pPr>
        <w:tabs>
          <w:tab w:val="left" w:pos="3790"/>
        </w:tabs>
        <w:jc w:val="both"/>
        <w:rPr>
          <w:lang w:val="en-US"/>
        </w:rPr>
      </w:pPr>
      <w:r>
        <w:rPr>
          <w:lang w:val="en-US"/>
        </w:rPr>
        <w:t>There are</w:t>
      </w:r>
      <w:r w:rsidR="003C21BB">
        <w:rPr>
          <w:lang w:val="en-US"/>
        </w:rPr>
        <w:t xml:space="preserve"> 4 entities</w:t>
      </w:r>
      <w:r w:rsidR="00C26391">
        <w:rPr>
          <w:lang w:val="en-US"/>
        </w:rPr>
        <w:t xml:space="preserve"> in total</w:t>
      </w:r>
      <w:r w:rsidR="008A52BE">
        <w:rPr>
          <w:lang w:val="en-US"/>
        </w:rPr>
        <w:t>:</w:t>
      </w:r>
    </w:p>
    <w:p w14:paraId="2CE45354" w14:textId="77777777" w:rsidR="008A52BE" w:rsidRDefault="00C26391" w:rsidP="008A52BE">
      <w:pPr>
        <w:pStyle w:val="ListParagraph"/>
        <w:numPr>
          <w:ilvl w:val="0"/>
          <w:numId w:val="3"/>
        </w:numPr>
        <w:tabs>
          <w:tab w:val="left" w:pos="3790"/>
        </w:tabs>
        <w:jc w:val="both"/>
        <w:rPr>
          <w:lang w:val="en-US"/>
        </w:rPr>
      </w:pPr>
      <w:r w:rsidRPr="008A52BE">
        <w:rPr>
          <w:lang w:val="en-US"/>
        </w:rPr>
        <w:t>T</w:t>
      </w:r>
      <w:r w:rsidR="003C21BB" w:rsidRPr="008A52BE">
        <w:rPr>
          <w:lang w:val="en-US"/>
        </w:rPr>
        <w:t>he first entity</w:t>
      </w:r>
      <w:r w:rsidR="00064844" w:rsidRPr="008A52BE">
        <w:rPr>
          <w:lang w:val="en-US"/>
        </w:rPr>
        <w:t>,</w:t>
      </w:r>
      <w:r w:rsidR="0048157C" w:rsidRPr="008A52BE">
        <w:rPr>
          <w:lang w:val="en-US"/>
        </w:rPr>
        <w:t xml:space="preserve"> </w:t>
      </w:r>
      <w:r w:rsidR="003C21BB" w:rsidRPr="008A52BE">
        <w:rPr>
          <w:lang w:val="en-US"/>
        </w:rPr>
        <w:t>‘Swimmer_Assignment’</w:t>
      </w:r>
      <w:r w:rsidR="00064844" w:rsidRPr="008A52BE">
        <w:rPr>
          <w:lang w:val="en-US"/>
        </w:rPr>
        <w:t>,</w:t>
      </w:r>
      <w:r w:rsidR="003C21BB" w:rsidRPr="008A52BE">
        <w:rPr>
          <w:lang w:val="en-US"/>
        </w:rPr>
        <w:t xml:space="preserve"> is used to record </w:t>
      </w:r>
      <w:r w:rsidR="00CA0B6D" w:rsidRPr="008A52BE">
        <w:rPr>
          <w:lang w:val="en-US"/>
        </w:rPr>
        <w:t>i</w:t>
      </w:r>
      <w:r w:rsidR="003C21BB" w:rsidRPr="008A52BE">
        <w:rPr>
          <w:lang w:val="en-US"/>
        </w:rPr>
        <w:t>nformation</w:t>
      </w:r>
      <w:r w:rsidR="00CA0B6D" w:rsidRPr="008A52BE">
        <w:rPr>
          <w:lang w:val="en-US"/>
        </w:rPr>
        <w:t xml:space="preserve"> about swimmers</w:t>
      </w:r>
      <w:r w:rsidR="003C21BB" w:rsidRPr="008A52BE">
        <w:rPr>
          <w:lang w:val="en-US"/>
        </w:rPr>
        <w:t xml:space="preserve"> (Swimmer Name, Date of birth, Gender)</w:t>
      </w:r>
      <w:r w:rsidR="0070125A" w:rsidRPr="008A52BE">
        <w:rPr>
          <w:lang w:val="en-US"/>
        </w:rPr>
        <w:t xml:space="preserve">. </w:t>
      </w:r>
    </w:p>
    <w:p w14:paraId="00E102E5" w14:textId="77777777" w:rsidR="00043F6A" w:rsidRDefault="008A52BE" w:rsidP="008A52BE">
      <w:pPr>
        <w:pStyle w:val="ListParagraph"/>
        <w:numPr>
          <w:ilvl w:val="0"/>
          <w:numId w:val="3"/>
        </w:numPr>
        <w:tabs>
          <w:tab w:val="left" w:pos="3790"/>
        </w:tabs>
        <w:jc w:val="both"/>
        <w:rPr>
          <w:lang w:val="en-US"/>
        </w:rPr>
      </w:pPr>
      <w:r>
        <w:rPr>
          <w:lang w:val="en-US"/>
        </w:rPr>
        <w:t>T</w:t>
      </w:r>
      <w:r w:rsidR="001A1363" w:rsidRPr="008A52BE">
        <w:rPr>
          <w:lang w:val="en-US"/>
        </w:rPr>
        <w:t>he</w:t>
      </w:r>
      <w:r w:rsidR="00702A74" w:rsidRPr="008A52BE">
        <w:rPr>
          <w:lang w:val="en-US"/>
        </w:rPr>
        <w:t xml:space="preserve"> </w:t>
      </w:r>
      <w:r w:rsidR="001A1363" w:rsidRPr="008A52BE">
        <w:rPr>
          <w:lang w:val="en-US"/>
        </w:rPr>
        <w:t>2</w:t>
      </w:r>
      <w:r w:rsidR="001A1363" w:rsidRPr="008A52BE">
        <w:rPr>
          <w:vertAlign w:val="superscript"/>
          <w:lang w:val="en-US"/>
        </w:rPr>
        <w:t>nd</w:t>
      </w:r>
      <w:r w:rsidR="001A1363" w:rsidRPr="008A52BE">
        <w:rPr>
          <w:lang w:val="en-US"/>
        </w:rPr>
        <w:t xml:space="preserve"> entity is ‘RaceEvent_Assignment’, this entity is generally used for recording </w:t>
      </w:r>
      <w:r w:rsidR="00594CD9" w:rsidRPr="008A52BE">
        <w:rPr>
          <w:lang w:val="en-US"/>
        </w:rPr>
        <w:t>the t</w:t>
      </w:r>
      <w:r w:rsidR="001A1363" w:rsidRPr="008A52BE">
        <w:rPr>
          <w:lang w:val="en-US"/>
        </w:rPr>
        <w:t>ype of events held in a Swimming competition</w:t>
      </w:r>
      <w:r w:rsidR="003855C4" w:rsidRPr="008A52BE">
        <w:rPr>
          <w:lang w:val="en-US"/>
        </w:rPr>
        <w:t>,</w:t>
      </w:r>
      <w:r w:rsidR="00064844" w:rsidRPr="008A52BE">
        <w:rPr>
          <w:lang w:val="en-US"/>
        </w:rPr>
        <w:t xml:space="preserve"> for instance,</w:t>
      </w:r>
      <w:r w:rsidR="003855C4" w:rsidRPr="008A52BE">
        <w:rPr>
          <w:lang w:val="en-US"/>
        </w:rPr>
        <w:t xml:space="preserve"> 100m Free, 200m Butterfly, etc</w:t>
      </w:r>
      <w:r w:rsidR="00FA2A48" w:rsidRPr="008A52BE">
        <w:rPr>
          <w:lang w:val="en-US"/>
        </w:rPr>
        <w:t>.</w:t>
      </w:r>
      <w:r w:rsidR="00C0538B" w:rsidRPr="008A52BE">
        <w:rPr>
          <w:lang w:val="en-US"/>
        </w:rPr>
        <w:t xml:space="preserve"> </w:t>
      </w:r>
    </w:p>
    <w:p w14:paraId="10E04A73" w14:textId="77777777" w:rsidR="00477C2D" w:rsidRDefault="00043F6A" w:rsidP="008A52BE">
      <w:pPr>
        <w:pStyle w:val="ListParagraph"/>
        <w:numPr>
          <w:ilvl w:val="0"/>
          <w:numId w:val="3"/>
        </w:numPr>
        <w:tabs>
          <w:tab w:val="left" w:pos="3790"/>
        </w:tabs>
        <w:jc w:val="both"/>
        <w:rPr>
          <w:lang w:val="en-US"/>
        </w:rPr>
      </w:pPr>
      <w:r>
        <w:rPr>
          <w:lang w:val="en-US"/>
        </w:rPr>
        <w:t>T</w:t>
      </w:r>
      <w:r w:rsidR="002828FC" w:rsidRPr="008A52BE">
        <w:rPr>
          <w:lang w:val="en-US"/>
        </w:rPr>
        <w:t>he ‘</w:t>
      </w:r>
      <w:r w:rsidR="00C0538B" w:rsidRPr="008A52BE">
        <w:rPr>
          <w:lang w:val="en-US"/>
        </w:rPr>
        <w:t>Competition_Assignment</w:t>
      </w:r>
      <w:r w:rsidR="002828FC" w:rsidRPr="008A52BE">
        <w:rPr>
          <w:lang w:val="en-US"/>
        </w:rPr>
        <w:t>’</w:t>
      </w:r>
      <w:r w:rsidR="00C0538B" w:rsidRPr="008A52BE">
        <w:rPr>
          <w:lang w:val="en-US"/>
        </w:rPr>
        <w:t xml:space="preserve"> entity is used to record name of competition, date of competition, </w:t>
      </w:r>
      <w:r w:rsidR="007E3FE0" w:rsidRPr="008A52BE">
        <w:rPr>
          <w:lang w:val="en-US"/>
        </w:rPr>
        <w:t xml:space="preserve">and venue. </w:t>
      </w:r>
    </w:p>
    <w:p w14:paraId="14A0FF4E" w14:textId="467F09E6" w:rsidR="007E3FE0" w:rsidRPr="008A52BE" w:rsidRDefault="002F43D0" w:rsidP="008A52BE">
      <w:pPr>
        <w:pStyle w:val="ListParagraph"/>
        <w:numPr>
          <w:ilvl w:val="0"/>
          <w:numId w:val="3"/>
        </w:numPr>
        <w:tabs>
          <w:tab w:val="left" w:pos="3790"/>
        </w:tabs>
        <w:jc w:val="both"/>
        <w:rPr>
          <w:lang w:val="en-US"/>
        </w:rPr>
      </w:pPr>
      <w:r>
        <w:rPr>
          <w:lang w:val="en-US"/>
        </w:rPr>
        <w:t xml:space="preserve">Lastly, </w:t>
      </w:r>
      <w:r w:rsidR="00156F70">
        <w:rPr>
          <w:lang w:val="en-US"/>
        </w:rPr>
        <w:t>t</w:t>
      </w:r>
      <w:r w:rsidR="00064844" w:rsidRPr="008A52BE">
        <w:rPr>
          <w:lang w:val="en-US"/>
        </w:rPr>
        <w:t>he ‘Performance_Assignment’ entity</w:t>
      </w:r>
      <w:r w:rsidR="00CF2F8D" w:rsidRPr="008A52BE">
        <w:rPr>
          <w:lang w:val="en-US"/>
        </w:rPr>
        <w:t xml:space="preserve"> </w:t>
      </w:r>
      <w:r w:rsidR="00C82A3E" w:rsidRPr="008A52BE">
        <w:rPr>
          <w:lang w:val="en-US"/>
        </w:rPr>
        <w:t xml:space="preserve">stores </w:t>
      </w:r>
      <w:r w:rsidR="003E7628" w:rsidRPr="008A52BE">
        <w:rPr>
          <w:lang w:val="en-US"/>
        </w:rPr>
        <w:t xml:space="preserve">records of </w:t>
      </w:r>
      <w:r w:rsidR="00C82A3E" w:rsidRPr="008A52BE">
        <w:rPr>
          <w:lang w:val="en-US"/>
        </w:rPr>
        <w:t xml:space="preserve">the </w:t>
      </w:r>
      <w:r w:rsidR="00CF2F8D" w:rsidRPr="008A52BE">
        <w:rPr>
          <w:lang w:val="en-US"/>
        </w:rPr>
        <w:t>performance of each swimmer and the final position of swimmers</w:t>
      </w:r>
      <w:r w:rsidR="007D5452" w:rsidRPr="008A52BE">
        <w:rPr>
          <w:lang w:val="en-US"/>
        </w:rPr>
        <w:t xml:space="preserve"> after finishing the competition</w:t>
      </w:r>
      <w:r w:rsidR="00A16AC5" w:rsidRPr="008A52BE">
        <w:rPr>
          <w:lang w:val="en-US"/>
        </w:rPr>
        <w:t>.</w:t>
      </w:r>
    </w:p>
    <w:p w14:paraId="482F40B1" w14:textId="027545B7" w:rsidR="004A4336" w:rsidRDefault="004A4336" w:rsidP="00942F33">
      <w:pPr>
        <w:tabs>
          <w:tab w:val="left" w:pos="3790"/>
        </w:tabs>
        <w:jc w:val="both"/>
        <w:rPr>
          <w:lang w:val="en-US"/>
        </w:rPr>
      </w:pPr>
      <w:r>
        <w:rPr>
          <w:lang w:val="en-US"/>
        </w:rPr>
        <w:t xml:space="preserve">Every entity mentioned above, each will be introduced with a primary key to keep each record of the table unique and distinctive. </w:t>
      </w:r>
    </w:p>
    <w:p w14:paraId="61FA0221" w14:textId="77777777" w:rsidR="00D80CAC" w:rsidRDefault="00D80CAC" w:rsidP="00942F33">
      <w:pPr>
        <w:tabs>
          <w:tab w:val="left" w:pos="3790"/>
        </w:tabs>
        <w:jc w:val="both"/>
        <w:rPr>
          <w:lang w:val="en-US"/>
        </w:rPr>
      </w:pPr>
    </w:p>
    <w:p w14:paraId="0AC0D76B" w14:textId="3CD054C4" w:rsidR="00703DB0" w:rsidRDefault="00703DB0" w:rsidP="00942F33">
      <w:pPr>
        <w:tabs>
          <w:tab w:val="left" w:pos="3790"/>
        </w:tabs>
        <w:jc w:val="both"/>
        <w:rPr>
          <w:lang w:val="en-US"/>
        </w:rPr>
      </w:pPr>
    </w:p>
    <w:p w14:paraId="746343D7" w14:textId="77777777" w:rsidR="00703DB0" w:rsidRDefault="00703DB0" w:rsidP="00942F33">
      <w:pPr>
        <w:tabs>
          <w:tab w:val="left" w:pos="3790"/>
        </w:tabs>
        <w:jc w:val="both"/>
        <w:rPr>
          <w:lang w:val="en-US"/>
        </w:rPr>
      </w:pPr>
    </w:p>
    <w:p w14:paraId="148D9C0D" w14:textId="6ECD9CA3" w:rsidR="00D80CAC" w:rsidRDefault="00D80CAC" w:rsidP="00942F33">
      <w:pPr>
        <w:tabs>
          <w:tab w:val="left" w:pos="3790"/>
        </w:tabs>
        <w:jc w:val="both"/>
        <w:rPr>
          <w:u w:val="single"/>
          <w:lang w:val="en-US"/>
        </w:rPr>
      </w:pPr>
      <w:r>
        <w:rPr>
          <w:u w:val="single"/>
          <w:lang w:val="en-US"/>
        </w:rPr>
        <w:t xml:space="preserve">Explanation of relationship </w:t>
      </w:r>
      <w:r w:rsidR="00C769B1">
        <w:rPr>
          <w:u w:val="single"/>
          <w:lang w:val="en-US"/>
        </w:rPr>
        <w:t xml:space="preserve">multiplicities </w:t>
      </w:r>
      <w:r>
        <w:rPr>
          <w:u w:val="single"/>
          <w:lang w:val="en-US"/>
        </w:rPr>
        <w:t>between entit</w:t>
      </w:r>
      <w:r w:rsidR="004642C3">
        <w:rPr>
          <w:u w:val="single"/>
          <w:lang w:val="en-US"/>
        </w:rPr>
        <w:t>ies</w:t>
      </w:r>
      <w:r>
        <w:rPr>
          <w:u w:val="single"/>
          <w:lang w:val="en-US"/>
        </w:rPr>
        <w:t>:</w:t>
      </w:r>
    </w:p>
    <w:p w14:paraId="1EB6B740" w14:textId="62B55A09" w:rsidR="004C048B" w:rsidRDefault="004642C3" w:rsidP="003D53F8">
      <w:pPr>
        <w:tabs>
          <w:tab w:val="left" w:pos="3790"/>
        </w:tabs>
        <w:jc w:val="both"/>
        <w:rPr>
          <w:lang w:val="en-US"/>
        </w:rPr>
      </w:pPr>
      <w:r>
        <w:rPr>
          <w:lang w:val="en-US"/>
        </w:rPr>
        <w:t xml:space="preserve">Between </w:t>
      </w:r>
      <w:r w:rsidR="007F0C86">
        <w:rPr>
          <w:lang w:val="en-US"/>
        </w:rPr>
        <w:t xml:space="preserve">the </w:t>
      </w:r>
      <w:r>
        <w:rPr>
          <w:lang w:val="en-US"/>
        </w:rPr>
        <w:t>‘Swimmer_Assignment’</w:t>
      </w:r>
      <w:r w:rsidR="007F0C86">
        <w:rPr>
          <w:lang w:val="en-US"/>
        </w:rPr>
        <w:t xml:space="preserve"> entity</w:t>
      </w:r>
      <w:r>
        <w:rPr>
          <w:lang w:val="en-US"/>
        </w:rPr>
        <w:t xml:space="preserve"> and </w:t>
      </w:r>
      <w:r w:rsidR="007F0C86">
        <w:rPr>
          <w:lang w:val="en-US"/>
        </w:rPr>
        <w:t xml:space="preserve">the </w:t>
      </w:r>
      <w:r>
        <w:rPr>
          <w:lang w:val="en-US"/>
        </w:rPr>
        <w:t>‘RaceEvent_Assignment</w:t>
      </w:r>
      <w:r w:rsidR="007F0C86">
        <w:rPr>
          <w:lang w:val="en-US"/>
        </w:rPr>
        <w:t>’ entity</w:t>
      </w:r>
      <w:r>
        <w:rPr>
          <w:lang w:val="en-US"/>
        </w:rPr>
        <w:t xml:space="preserve">, a </w:t>
      </w:r>
      <w:r w:rsidR="00107D9C">
        <w:rPr>
          <w:lang w:val="en-US"/>
        </w:rPr>
        <w:t xml:space="preserve">two-way </w:t>
      </w:r>
      <w:r w:rsidR="00B10EC9">
        <w:rPr>
          <w:lang w:val="en-US"/>
        </w:rPr>
        <w:t>one</w:t>
      </w:r>
      <w:r>
        <w:rPr>
          <w:lang w:val="en-US"/>
        </w:rPr>
        <w:t xml:space="preserve">-to-many </w:t>
      </w:r>
      <w:r w:rsidR="00316A32">
        <w:rPr>
          <w:lang w:val="en-US"/>
        </w:rPr>
        <w:t xml:space="preserve">multiplicity </w:t>
      </w:r>
      <w:r>
        <w:rPr>
          <w:lang w:val="en-US"/>
        </w:rPr>
        <w:t xml:space="preserve">relationship is introduced </w:t>
      </w:r>
      <w:r w:rsidR="0007682B">
        <w:rPr>
          <w:lang w:val="en-US"/>
        </w:rPr>
        <w:t xml:space="preserve">because we want to specify which </w:t>
      </w:r>
      <w:r w:rsidR="004B290A">
        <w:rPr>
          <w:lang w:val="en-US"/>
        </w:rPr>
        <w:t>s</w:t>
      </w:r>
      <w:r w:rsidR="00E97BAB">
        <w:rPr>
          <w:lang w:val="en-US"/>
        </w:rPr>
        <w:t xml:space="preserve">wimmers </w:t>
      </w:r>
      <w:r w:rsidR="004B290A">
        <w:rPr>
          <w:lang w:val="en-US"/>
        </w:rPr>
        <w:t>can specialise</w:t>
      </w:r>
      <w:r w:rsidR="00E97BAB">
        <w:rPr>
          <w:lang w:val="en-US"/>
        </w:rPr>
        <w:t xml:space="preserve"> in </w:t>
      </w:r>
      <w:r w:rsidR="004B290A">
        <w:rPr>
          <w:lang w:val="en-US"/>
        </w:rPr>
        <w:t>which</w:t>
      </w:r>
      <w:r w:rsidR="00E97BAB">
        <w:rPr>
          <w:lang w:val="en-US"/>
        </w:rPr>
        <w:t xml:space="preserve"> type of </w:t>
      </w:r>
      <w:r w:rsidR="00263284">
        <w:rPr>
          <w:lang w:val="en-US"/>
        </w:rPr>
        <w:t>e</w:t>
      </w:r>
      <w:r w:rsidR="00E97BAB">
        <w:rPr>
          <w:lang w:val="en-US"/>
        </w:rPr>
        <w:t>vents</w:t>
      </w:r>
      <w:r w:rsidR="0030799C">
        <w:rPr>
          <w:lang w:val="en-US"/>
        </w:rPr>
        <w:t xml:space="preserve">, and a swimmer can be specialized in multiple type of events. </w:t>
      </w:r>
      <w:r w:rsidR="00907B22">
        <w:rPr>
          <w:lang w:val="en-US"/>
        </w:rPr>
        <w:t xml:space="preserve">Furthermore, </w:t>
      </w:r>
      <w:r w:rsidR="00263284">
        <w:rPr>
          <w:lang w:val="en-US"/>
        </w:rPr>
        <w:t>e</w:t>
      </w:r>
      <w:r w:rsidR="00907B22">
        <w:rPr>
          <w:lang w:val="en-US"/>
        </w:rPr>
        <w:t xml:space="preserve">vent types can be </w:t>
      </w:r>
      <w:r w:rsidR="00BB3E9F">
        <w:rPr>
          <w:lang w:val="en-US"/>
        </w:rPr>
        <w:t>specialized</w:t>
      </w:r>
      <w:r w:rsidR="00F62FD9">
        <w:rPr>
          <w:lang w:val="en-US"/>
        </w:rPr>
        <w:t xml:space="preserve"> for many swimmers, and not just </w:t>
      </w:r>
      <w:r w:rsidR="00C81294">
        <w:rPr>
          <w:lang w:val="en-US"/>
        </w:rPr>
        <w:t xml:space="preserve">for one </w:t>
      </w:r>
      <w:r w:rsidR="00036BA8">
        <w:rPr>
          <w:lang w:val="en-US"/>
        </w:rPr>
        <w:t>swimmer</w:t>
      </w:r>
      <w:r w:rsidR="00907B22">
        <w:rPr>
          <w:lang w:val="en-US"/>
        </w:rPr>
        <w:t>. Hence a many-to-many</w:t>
      </w:r>
      <w:r w:rsidR="007E79EB">
        <w:rPr>
          <w:lang w:val="en-US"/>
        </w:rPr>
        <w:t xml:space="preserve"> cardinality</w:t>
      </w:r>
      <w:r w:rsidR="00907B22">
        <w:rPr>
          <w:lang w:val="en-US"/>
        </w:rPr>
        <w:t xml:space="preserve"> relationship is established</w:t>
      </w:r>
      <w:r w:rsidR="00E51204">
        <w:rPr>
          <w:lang w:val="en-US"/>
        </w:rPr>
        <w:t xml:space="preserve"> to</w:t>
      </w:r>
      <w:r w:rsidR="00BB3E9F">
        <w:rPr>
          <w:lang w:val="en-US"/>
        </w:rPr>
        <w:t xml:space="preserve"> help</w:t>
      </w:r>
      <w:r w:rsidR="00E51204">
        <w:rPr>
          <w:lang w:val="en-US"/>
        </w:rPr>
        <w:t xml:space="preserve"> record</w:t>
      </w:r>
      <w:r w:rsidR="00BB3E9F">
        <w:rPr>
          <w:lang w:val="en-US"/>
        </w:rPr>
        <w:t>ing</w:t>
      </w:r>
      <w:r w:rsidR="00E51204">
        <w:rPr>
          <w:lang w:val="en-US"/>
        </w:rPr>
        <w:t xml:space="preserve"> swimmers’ specialized events</w:t>
      </w:r>
      <w:r w:rsidR="00FB4ABC">
        <w:rPr>
          <w:lang w:val="en-US"/>
        </w:rPr>
        <w:t>, (this will be represented by a relationship type named ‘Specialty_Assignment’ later on)</w:t>
      </w:r>
      <w:r w:rsidR="00FE7EF2">
        <w:rPr>
          <w:lang w:val="en-US"/>
        </w:rPr>
        <w:t>.</w:t>
      </w:r>
    </w:p>
    <w:p w14:paraId="3EE88CF6" w14:textId="77777777" w:rsidR="00316A32" w:rsidRPr="006C37C6" w:rsidRDefault="00316A32" w:rsidP="00680F4C">
      <w:pPr>
        <w:rPr>
          <w:lang w:val="en-US"/>
        </w:rPr>
      </w:pPr>
    </w:p>
    <w:p w14:paraId="5279540B" w14:textId="53107312" w:rsidR="00680F4C" w:rsidRDefault="00680F4C" w:rsidP="00680F4C">
      <w:pPr>
        <w:pStyle w:val="Heading2"/>
        <w:rPr>
          <w:lang w:val="en-US"/>
        </w:rPr>
      </w:pPr>
      <w:r>
        <w:rPr>
          <w:lang w:val="en-US"/>
        </w:rPr>
        <w:t>Question 3.ii:</w:t>
      </w:r>
    </w:p>
    <w:p w14:paraId="3EFF97AF" w14:textId="608CFB20" w:rsidR="008D5A8C" w:rsidRDefault="004A0D4F" w:rsidP="008D5A8C">
      <w:pPr>
        <w:rPr>
          <w:lang w:val="en-US"/>
        </w:rPr>
      </w:pPr>
      <w:r w:rsidRPr="004A0D4F">
        <w:rPr>
          <w:noProof/>
          <w:lang w:val="en-US"/>
        </w:rPr>
        <w:drawing>
          <wp:inline distT="0" distB="0" distL="0" distR="0" wp14:anchorId="1B8ADF68" wp14:editId="324278BA">
            <wp:extent cx="5731510" cy="2857500"/>
            <wp:effectExtent l="0" t="0" r="2540" b="0"/>
            <wp:docPr id="1743155564" name="Picture 1" descr="A diagram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155564" name="Picture 1" descr="A diagram of a graph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91D8B" w14:textId="77777777" w:rsidR="00C57AE8" w:rsidRDefault="00C57AE8" w:rsidP="008D5A8C">
      <w:pPr>
        <w:rPr>
          <w:lang w:val="en-US"/>
        </w:rPr>
      </w:pPr>
    </w:p>
    <w:p w14:paraId="62571863" w14:textId="77777777" w:rsidR="00FA73F6" w:rsidRDefault="00FA73F6" w:rsidP="008D5A8C">
      <w:pPr>
        <w:rPr>
          <w:lang w:val="en-US"/>
        </w:rPr>
      </w:pPr>
    </w:p>
    <w:p w14:paraId="5111F847" w14:textId="0418EBB8" w:rsidR="008D5A8C" w:rsidRDefault="008D5A8C" w:rsidP="008D5A8C">
      <w:pPr>
        <w:pStyle w:val="Heading2"/>
        <w:rPr>
          <w:lang w:val="en-US"/>
        </w:rPr>
      </w:pPr>
      <w:r>
        <w:rPr>
          <w:lang w:val="en-US"/>
        </w:rPr>
        <w:t>Question 3.iii:</w:t>
      </w:r>
    </w:p>
    <w:p w14:paraId="0EBD27D8" w14:textId="000277F2" w:rsidR="00D9717A" w:rsidRPr="00D9717A" w:rsidRDefault="00D9717A" w:rsidP="00D9717A">
      <w:pPr>
        <w:rPr>
          <w:lang w:val="en-US"/>
        </w:rPr>
      </w:pPr>
      <w:r>
        <w:rPr>
          <w:lang w:val="en-US"/>
        </w:rPr>
        <w:t>SQL Script answer for this question is contained in the text file named: Question3_SQLQuery1</w:t>
      </w:r>
    </w:p>
    <w:p w14:paraId="50753413" w14:textId="46767C99" w:rsidR="00ED3E85" w:rsidRPr="00ED3E85" w:rsidRDefault="004B5001" w:rsidP="00ED3E85">
      <w:pPr>
        <w:rPr>
          <w:lang w:val="en-US"/>
        </w:rPr>
      </w:pPr>
      <w:r w:rsidRPr="004B5001">
        <w:rPr>
          <w:noProof/>
          <w:lang w:val="en-US"/>
        </w:rPr>
        <w:drawing>
          <wp:inline distT="0" distB="0" distL="0" distR="0" wp14:anchorId="4A96DB23" wp14:editId="22BE04F4">
            <wp:extent cx="5731510" cy="3089275"/>
            <wp:effectExtent l="0" t="0" r="2540" b="0"/>
            <wp:docPr id="9112856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285613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2AABE" w14:textId="77777777" w:rsidR="00667234" w:rsidRDefault="00667234" w:rsidP="00667234">
      <w:pPr>
        <w:rPr>
          <w:lang w:val="en-US"/>
        </w:rPr>
      </w:pPr>
    </w:p>
    <w:p w14:paraId="645F30BE" w14:textId="77777777" w:rsidR="00703DB0" w:rsidRDefault="00703DB0" w:rsidP="00667234">
      <w:pPr>
        <w:rPr>
          <w:lang w:val="en-US"/>
        </w:rPr>
      </w:pPr>
    </w:p>
    <w:p w14:paraId="5CB7C051" w14:textId="0CE6CC1D" w:rsidR="00F10AE8" w:rsidRDefault="00DD66A1" w:rsidP="00667234">
      <w:pPr>
        <w:rPr>
          <w:lang w:val="en-US"/>
        </w:rPr>
      </w:pPr>
      <w:r>
        <w:rPr>
          <w:lang w:val="en-US"/>
        </w:rPr>
        <w:lastRenderedPageBreak/>
        <w:t>Describe in form of relational algebra:</w:t>
      </w:r>
    </w:p>
    <w:p w14:paraId="58053FE8" w14:textId="77777777" w:rsidR="005B69B8" w:rsidRPr="005B69B8" w:rsidRDefault="00000000" w:rsidP="00667234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π</m:t>
              </m:r>
            </m:e>
            <m:sub>
              <m:r>
                <w:rPr>
                  <w:rFonts w:ascii="Cambria Math" w:hAnsi="Cambria Math"/>
                  <w:lang w:val="en-US"/>
                </w:rPr>
                <m:t>1,2,3,4,5,6,7,8,9</m:t>
              </m:r>
            </m:sub>
          </m:sSub>
          <m:r>
            <w:rPr>
              <w:rFonts w:ascii="Cambria Math" w:hAnsi="Cambria Math"/>
              <w:lang w:val="en-US"/>
            </w:rPr>
            <m:t>{[(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σ</m:t>
              </m:r>
            </m:e>
            <m:sub>
              <m:r>
                <w:rPr>
                  <w:rFonts w:ascii="Cambria Math" w:hAnsi="Cambria Math"/>
                  <w:lang w:val="en-US"/>
                </w:rPr>
                <m:t>position=1</m:t>
              </m:r>
            </m:sub>
          </m:sSub>
          <m:r>
            <w:rPr>
              <w:rFonts w:ascii="Cambria Math" w:hAnsi="Cambria Math"/>
              <w:lang w:val="en-US"/>
            </w:rPr>
            <m:t>(Performance_Assignment)</m:t>
          </m:r>
        </m:oMath>
      </m:oMathPara>
    </w:p>
    <w:p w14:paraId="4D456D11" w14:textId="1A3A4B4F" w:rsidR="005B69B8" w:rsidRPr="005B69B8" w:rsidRDefault="00000000" w:rsidP="005B69B8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⋈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Performan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Assignment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.Swimme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id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=Swimme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Assignment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.Swimme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id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val="en-US"/>
            </w:rPr>
            <m:t>(Swimmer_Assignment))</m:t>
          </m:r>
        </m:oMath>
      </m:oMathPara>
    </w:p>
    <w:p w14:paraId="688EA5EC" w14:textId="5CCDA379" w:rsidR="001E6500" w:rsidRPr="005B69B8" w:rsidRDefault="00000000" w:rsidP="00667234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⋈</m:t>
              </m:r>
            </m:e>
            <m:sub>
              <m:r>
                <w:rPr>
                  <w:rFonts w:ascii="Cambria Math" w:hAnsi="Cambria Math"/>
                  <w:lang w:val="en-US"/>
                </w:rPr>
                <m:t>Performance_Assignment.Event_id=RaceEvent_Assignment.Event_id</m:t>
              </m:r>
            </m:sub>
          </m:sSub>
          <m:r>
            <w:rPr>
              <w:rFonts w:ascii="Cambria Math" w:hAnsi="Cambria Math"/>
              <w:lang w:val="en-US"/>
            </w:rPr>
            <m:t>(RaceEvent_Assignment)]</m:t>
          </m:r>
        </m:oMath>
      </m:oMathPara>
    </w:p>
    <w:p w14:paraId="12CFC7BA" w14:textId="3DAD9574" w:rsidR="005B69B8" w:rsidRPr="008D58DC" w:rsidRDefault="00000000" w:rsidP="00667234">
      <w:pPr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⋈</m:t>
              </m:r>
            </m:e>
            <m:sub>
              <m:r>
                <w:rPr>
                  <w:rFonts w:ascii="Cambria Math" w:hAnsi="Cambria Math"/>
                  <w:lang w:val="en-US"/>
                </w:rPr>
                <m:t>Performance_Assignment.Competition_id=Competition_Assignment.Competition_id</m:t>
              </m:r>
            </m:sub>
          </m:sSub>
          <m:r>
            <w:rPr>
              <w:rFonts w:ascii="Cambria Math" w:hAnsi="Cambria Math"/>
              <w:lang w:val="en-US"/>
            </w:rPr>
            <m:t>(Competition_Assignment)}</m:t>
          </m:r>
        </m:oMath>
      </m:oMathPara>
    </w:p>
    <w:p w14:paraId="1532C9BB" w14:textId="77777777" w:rsidR="008D58DC" w:rsidRDefault="008D58DC" w:rsidP="00667234">
      <w:pPr>
        <w:rPr>
          <w:rFonts w:eastAsiaTheme="minorEastAsia"/>
          <w:lang w:val="en-US"/>
        </w:rPr>
      </w:pPr>
    </w:p>
    <w:p w14:paraId="5D51A434" w14:textId="77777777" w:rsidR="008D58DC" w:rsidRDefault="008D58DC" w:rsidP="00667234">
      <w:pPr>
        <w:rPr>
          <w:rFonts w:eastAsiaTheme="minorEastAsia"/>
          <w:lang w:val="en-US"/>
        </w:rPr>
      </w:pPr>
    </w:p>
    <w:p w14:paraId="1D41C086" w14:textId="067A47C7" w:rsidR="005B69B8" w:rsidRDefault="00AE0217" w:rsidP="00667234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Since the algebra notation above is too long, </w:t>
      </w:r>
      <w:r w:rsidR="00A827CB">
        <w:rPr>
          <w:rFonts w:eastAsiaTheme="minorEastAsia"/>
          <w:lang w:val="en-US"/>
        </w:rPr>
        <w:t xml:space="preserve"> the </w:t>
      </w:r>
      <w:r w:rsidR="00F77F0D">
        <w:rPr>
          <w:rFonts w:eastAsiaTheme="minorEastAsia"/>
          <w:lang w:val="en-US"/>
        </w:rPr>
        <w:t>number</w:t>
      </w:r>
      <w:r w:rsidR="00A827CB">
        <w:rPr>
          <w:rFonts w:eastAsiaTheme="minorEastAsia"/>
          <w:lang w:val="en-US"/>
        </w:rPr>
        <w:t>s</w:t>
      </w:r>
      <w:r w:rsidR="00F77F0D">
        <w:rPr>
          <w:rFonts w:eastAsiaTheme="minorEastAsia"/>
          <w:lang w:val="en-US"/>
        </w:rPr>
        <w:t xml:space="preserve"> will </w:t>
      </w:r>
      <w:r w:rsidR="008B274D">
        <w:rPr>
          <w:rFonts w:eastAsiaTheme="minorEastAsia"/>
          <w:lang w:val="en-US"/>
        </w:rPr>
        <w:t>represent</w:t>
      </w:r>
      <w:r w:rsidR="00F77F0D">
        <w:rPr>
          <w:rFonts w:eastAsiaTheme="minorEastAsia"/>
          <w:lang w:val="en-US"/>
        </w:rPr>
        <w:t>: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562"/>
        <w:gridCol w:w="8647"/>
      </w:tblGrid>
      <w:tr w:rsidR="006C7E70" w14:paraId="5E21FC56" w14:textId="77777777" w:rsidTr="006C7E70">
        <w:tc>
          <w:tcPr>
            <w:tcW w:w="562" w:type="dxa"/>
          </w:tcPr>
          <w:p w14:paraId="101C127A" w14:textId="779B440B" w:rsidR="006C7E70" w:rsidRDefault="006C7E70" w:rsidP="00667234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8647" w:type="dxa"/>
          </w:tcPr>
          <w:p w14:paraId="1FFD93F6" w14:textId="630C01A0" w:rsidR="006C7E70" w:rsidRDefault="006C7E70" w:rsidP="00667234">
            <w:pPr>
              <w:rPr>
                <w:lang w:val="en-US"/>
              </w:rPr>
            </w:pPr>
            <w:r>
              <w:rPr>
                <w:lang w:val="en-US"/>
              </w:rPr>
              <w:t>Gender</w:t>
            </w:r>
          </w:p>
        </w:tc>
      </w:tr>
      <w:tr w:rsidR="006C7E70" w14:paraId="63629EFC" w14:textId="77777777" w:rsidTr="006C7E70">
        <w:tc>
          <w:tcPr>
            <w:tcW w:w="562" w:type="dxa"/>
          </w:tcPr>
          <w:p w14:paraId="58DA6361" w14:textId="1A8E41B3" w:rsidR="006C7E70" w:rsidRDefault="006C7E70" w:rsidP="00667234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8647" w:type="dxa"/>
          </w:tcPr>
          <w:p w14:paraId="4D236EE8" w14:textId="2F99CD4B" w:rsidR="006C7E70" w:rsidRDefault="006C7E70" w:rsidP="00667234">
            <w:pPr>
              <w:rPr>
                <w:lang w:val="en-US"/>
              </w:rPr>
            </w:pPr>
            <w:r>
              <w:rPr>
                <w:lang w:val="en-US"/>
              </w:rPr>
              <w:t>Swimmer_</w:t>
            </w:r>
            <w:r w:rsidR="00393EED">
              <w:rPr>
                <w:lang w:val="en-US"/>
              </w:rPr>
              <w:t>n</w:t>
            </w:r>
            <w:r>
              <w:rPr>
                <w:lang w:val="en-US"/>
              </w:rPr>
              <w:t>ame</w:t>
            </w:r>
          </w:p>
        </w:tc>
      </w:tr>
      <w:tr w:rsidR="006C7E70" w14:paraId="3298C59C" w14:textId="77777777" w:rsidTr="006C7E70">
        <w:tc>
          <w:tcPr>
            <w:tcW w:w="562" w:type="dxa"/>
          </w:tcPr>
          <w:p w14:paraId="597A082E" w14:textId="5E7B327D" w:rsidR="006C7E70" w:rsidRDefault="006C7E70" w:rsidP="006C7E70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8647" w:type="dxa"/>
          </w:tcPr>
          <w:p w14:paraId="3998B65C" w14:textId="1177E984" w:rsidR="006C7E70" w:rsidRDefault="006C7E70" w:rsidP="006C7E70">
            <w:pPr>
              <w:rPr>
                <w:lang w:val="en-US"/>
              </w:rPr>
            </w:pPr>
            <w:r>
              <w:rPr>
                <w:lang w:val="en-US"/>
              </w:rPr>
              <w:t>Date_of_birth</w:t>
            </w:r>
          </w:p>
        </w:tc>
      </w:tr>
      <w:tr w:rsidR="006C7E70" w14:paraId="57A885AB" w14:textId="77777777" w:rsidTr="006C7E70">
        <w:tc>
          <w:tcPr>
            <w:tcW w:w="562" w:type="dxa"/>
          </w:tcPr>
          <w:p w14:paraId="29E1B183" w14:textId="374CC3AC" w:rsidR="006C7E70" w:rsidRDefault="006C7E70" w:rsidP="006C7E70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8647" w:type="dxa"/>
          </w:tcPr>
          <w:p w14:paraId="5263BF23" w14:textId="61533BD5" w:rsidR="006C7E70" w:rsidRDefault="006C7E70" w:rsidP="006C7E70">
            <w:pPr>
              <w:rPr>
                <w:lang w:val="en-US"/>
              </w:rPr>
            </w:pPr>
            <w:r>
              <w:rPr>
                <w:lang w:val="en-US"/>
              </w:rPr>
              <w:t>Event_</w:t>
            </w:r>
            <w:r w:rsidR="00393EED">
              <w:rPr>
                <w:lang w:val="en-US"/>
              </w:rPr>
              <w:t>n</w:t>
            </w:r>
            <w:r>
              <w:rPr>
                <w:lang w:val="en-US"/>
              </w:rPr>
              <w:t>ame</w:t>
            </w:r>
          </w:p>
        </w:tc>
      </w:tr>
      <w:tr w:rsidR="006C7E70" w14:paraId="6846E0BF" w14:textId="77777777" w:rsidTr="006C7E70">
        <w:tc>
          <w:tcPr>
            <w:tcW w:w="562" w:type="dxa"/>
          </w:tcPr>
          <w:p w14:paraId="771CD6CC" w14:textId="446D73D0" w:rsidR="006C7E70" w:rsidRDefault="006C7E70" w:rsidP="006C7E70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8647" w:type="dxa"/>
          </w:tcPr>
          <w:p w14:paraId="28693C9B" w14:textId="6E0404E7" w:rsidR="006C7E70" w:rsidRDefault="006C7E70" w:rsidP="006C7E70">
            <w:pPr>
              <w:rPr>
                <w:lang w:val="en-US"/>
              </w:rPr>
            </w:pPr>
            <w:r>
              <w:rPr>
                <w:lang w:val="en-US"/>
              </w:rPr>
              <w:t>Performance</w:t>
            </w:r>
          </w:p>
        </w:tc>
      </w:tr>
      <w:tr w:rsidR="006C7E70" w14:paraId="6061CDF7" w14:textId="77777777" w:rsidTr="006C7E70">
        <w:tc>
          <w:tcPr>
            <w:tcW w:w="562" w:type="dxa"/>
          </w:tcPr>
          <w:p w14:paraId="0228E272" w14:textId="3600D4B8" w:rsidR="006C7E70" w:rsidRDefault="006C7E70" w:rsidP="006C7E70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8647" w:type="dxa"/>
          </w:tcPr>
          <w:p w14:paraId="7583E7D5" w14:textId="24D53918" w:rsidR="006C7E70" w:rsidRDefault="006C7E70" w:rsidP="006C7E70">
            <w:pPr>
              <w:rPr>
                <w:lang w:val="en-US"/>
              </w:rPr>
            </w:pPr>
            <w:r>
              <w:rPr>
                <w:lang w:val="en-US"/>
              </w:rPr>
              <w:t>Position</w:t>
            </w:r>
          </w:p>
        </w:tc>
      </w:tr>
      <w:tr w:rsidR="006C7E70" w14:paraId="31F93385" w14:textId="77777777" w:rsidTr="006C7E70">
        <w:tc>
          <w:tcPr>
            <w:tcW w:w="562" w:type="dxa"/>
          </w:tcPr>
          <w:p w14:paraId="232769C1" w14:textId="58ED6EBC" w:rsidR="006C7E70" w:rsidRDefault="006C7E70" w:rsidP="006C7E70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8647" w:type="dxa"/>
          </w:tcPr>
          <w:p w14:paraId="3A10CF9B" w14:textId="6E80CB17" w:rsidR="006C7E70" w:rsidRDefault="006C7E70" w:rsidP="006C7E70">
            <w:pPr>
              <w:rPr>
                <w:lang w:val="en-US"/>
              </w:rPr>
            </w:pPr>
            <w:r>
              <w:rPr>
                <w:lang w:val="en-US"/>
              </w:rPr>
              <w:t>Date_of_competition</w:t>
            </w:r>
          </w:p>
        </w:tc>
      </w:tr>
      <w:tr w:rsidR="006C7E70" w14:paraId="1BD93A38" w14:textId="77777777" w:rsidTr="006C7E70">
        <w:tc>
          <w:tcPr>
            <w:tcW w:w="562" w:type="dxa"/>
          </w:tcPr>
          <w:p w14:paraId="403A305C" w14:textId="27BDFE9C" w:rsidR="006C7E70" w:rsidRDefault="006C7E70" w:rsidP="006C7E70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8647" w:type="dxa"/>
          </w:tcPr>
          <w:p w14:paraId="135E185C" w14:textId="5DFC1AEE" w:rsidR="006C7E70" w:rsidRDefault="006C7E70" w:rsidP="006C7E70">
            <w:pPr>
              <w:rPr>
                <w:lang w:val="en-US"/>
              </w:rPr>
            </w:pPr>
            <w:r>
              <w:rPr>
                <w:lang w:val="en-US"/>
              </w:rPr>
              <w:t>Name_of_competition</w:t>
            </w:r>
          </w:p>
        </w:tc>
      </w:tr>
      <w:tr w:rsidR="006C7E70" w14:paraId="657924E7" w14:textId="77777777" w:rsidTr="006C7E70">
        <w:tc>
          <w:tcPr>
            <w:tcW w:w="562" w:type="dxa"/>
          </w:tcPr>
          <w:p w14:paraId="1A265BC1" w14:textId="7389B15E" w:rsidR="006C7E70" w:rsidRDefault="006C7E70" w:rsidP="006C7E70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8647" w:type="dxa"/>
          </w:tcPr>
          <w:p w14:paraId="4C9AB0B0" w14:textId="77777777" w:rsidR="006C7E70" w:rsidRDefault="006C7E70" w:rsidP="006C7E70">
            <w:pPr>
              <w:rPr>
                <w:lang w:val="en-US"/>
              </w:rPr>
            </w:pPr>
            <w:r>
              <w:rPr>
                <w:lang w:val="en-US"/>
              </w:rPr>
              <w:t>Venue</w:t>
            </w:r>
          </w:p>
        </w:tc>
      </w:tr>
    </w:tbl>
    <w:p w14:paraId="5007EB00" w14:textId="77777777" w:rsidR="00C57AE8" w:rsidRDefault="00C57AE8" w:rsidP="002249F1">
      <w:pPr>
        <w:rPr>
          <w:lang w:val="en-US"/>
        </w:rPr>
      </w:pPr>
    </w:p>
    <w:p w14:paraId="2656C5DB" w14:textId="77777777" w:rsidR="00FA73F6" w:rsidRDefault="00FA73F6" w:rsidP="002249F1">
      <w:pPr>
        <w:rPr>
          <w:lang w:val="en-US"/>
        </w:rPr>
      </w:pPr>
    </w:p>
    <w:p w14:paraId="4F874611" w14:textId="77777777" w:rsidR="00C57AE8" w:rsidRDefault="00C57AE8" w:rsidP="002249F1">
      <w:pPr>
        <w:rPr>
          <w:lang w:val="en-US"/>
        </w:rPr>
      </w:pPr>
    </w:p>
    <w:p w14:paraId="5AFDB573" w14:textId="3F895BF4" w:rsidR="00667234" w:rsidRDefault="00667234" w:rsidP="00667234">
      <w:pPr>
        <w:pStyle w:val="Heading2"/>
        <w:rPr>
          <w:lang w:val="en-US"/>
        </w:rPr>
      </w:pPr>
      <w:r>
        <w:rPr>
          <w:lang w:val="en-US"/>
        </w:rPr>
        <w:t>Question 3.iv:</w:t>
      </w:r>
    </w:p>
    <w:p w14:paraId="5FA45D9E" w14:textId="399EE8DD" w:rsidR="00D9717A" w:rsidRPr="00D9717A" w:rsidRDefault="00D9717A" w:rsidP="00D9717A">
      <w:pPr>
        <w:rPr>
          <w:lang w:val="en-US"/>
        </w:rPr>
      </w:pPr>
      <w:r>
        <w:rPr>
          <w:lang w:val="en-US"/>
        </w:rPr>
        <w:t>SQL Script answer for this question is contained in the text file named: Question3_SQLQuery1</w:t>
      </w:r>
    </w:p>
    <w:p w14:paraId="0235E9C0" w14:textId="2E71F1EB" w:rsidR="00E665AB" w:rsidRDefault="00AF4758" w:rsidP="00584087">
      <w:pPr>
        <w:rPr>
          <w:lang w:val="en-US"/>
        </w:rPr>
      </w:pPr>
      <w:r w:rsidRPr="00AF4758">
        <w:rPr>
          <w:noProof/>
          <w:lang w:val="en-US"/>
        </w:rPr>
        <w:drawing>
          <wp:inline distT="0" distB="0" distL="0" distR="0" wp14:anchorId="645A8089" wp14:editId="34ECEC88">
            <wp:extent cx="5731510" cy="3091180"/>
            <wp:effectExtent l="0" t="0" r="2540" b="0"/>
            <wp:docPr id="8469209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920956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6B2CE" w14:textId="77777777" w:rsidR="00584087" w:rsidRDefault="00584087" w:rsidP="00584087">
      <w:pPr>
        <w:rPr>
          <w:lang w:val="en-US"/>
        </w:rPr>
      </w:pPr>
    </w:p>
    <w:p w14:paraId="2E47994A" w14:textId="77777777" w:rsidR="004E63B6" w:rsidRDefault="004E63B6" w:rsidP="00584087">
      <w:pPr>
        <w:rPr>
          <w:lang w:val="en-US"/>
        </w:rPr>
      </w:pPr>
    </w:p>
    <w:p w14:paraId="02B0D786" w14:textId="77777777" w:rsidR="004E63B6" w:rsidRDefault="004E63B6" w:rsidP="00584087">
      <w:pPr>
        <w:rPr>
          <w:lang w:val="en-US"/>
        </w:rPr>
      </w:pPr>
    </w:p>
    <w:p w14:paraId="0109B30E" w14:textId="77777777" w:rsidR="004E63B6" w:rsidRDefault="004E63B6" w:rsidP="00584087">
      <w:pPr>
        <w:rPr>
          <w:lang w:val="en-US"/>
        </w:rPr>
      </w:pPr>
    </w:p>
    <w:p w14:paraId="299A60F6" w14:textId="77777777" w:rsidR="004E63B6" w:rsidRDefault="004E63B6" w:rsidP="00584087">
      <w:pPr>
        <w:rPr>
          <w:lang w:val="en-US"/>
        </w:rPr>
      </w:pPr>
    </w:p>
    <w:p w14:paraId="1C5E8C3A" w14:textId="77777777" w:rsidR="004E63B6" w:rsidRPr="00584087" w:rsidRDefault="004E63B6" w:rsidP="00584087">
      <w:pPr>
        <w:rPr>
          <w:lang w:val="en-US"/>
        </w:rPr>
      </w:pPr>
    </w:p>
    <w:p w14:paraId="00FAEFE8" w14:textId="22931D7E" w:rsidR="002E64B6" w:rsidRDefault="006B27A2" w:rsidP="006B27A2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Question 4 </w:t>
      </w:r>
    </w:p>
    <w:p w14:paraId="0CA27AB5" w14:textId="08F74F58" w:rsidR="007175D5" w:rsidRDefault="007175D5" w:rsidP="007175D5">
      <w:pPr>
        <w:pStyle w:val="Heading2"/>
        <w:rPr>
          <w:lang w:val="en-US"/>
        </w:rPr>
      </w:pPr>
      <w:r>
        <w:rPr>
          <w:lang w:val="en-US"/>
        </w:rPr>
        <w:t>Question 4.i:</w:t>
      </w:r>
    </w:p>
    <w:p w14:paraId="504A23F5" w14:textId="68202A55" w:rsidR="007175D5" w:rsidRDefault="007175D5" w:rsidP="007175D5">
      <w:pPr>
        <w:ind w:firstLine="720"/>
        <w:jc w:val="both"/>
        <w:rPr>
          <w:lang w:val="en-US"/>
        </w:rPr>
      </w:pPr>
      <w:r>
        <w:rPr>
          <w:lang w:val="en-US"/>
        </w:rPr>
        <w:t xml:space="preserve">Supposed that we need to create </w:t>
      </w:r>
      <w:r w:rsidRPr="00FE4077">
        <w:rPr>
          <w:b/>
          <w:bCs/>
          <w:lang w:val="en-US"/>
        </w:rPr>
        <w:t>a minimum database record of students in New South Wales</w:t>
      </w:r>
      <w:r>
        <w:rPr>
          <w:lang w:val="en-US"/>
        </w:rPr>
        <w:t xml:space="preserve"> so that the government can monitor students records in New South Wales and </w:t>
      </w:r>
      <w:r w:rsidR="008F17D9">
        <w:rPr>
          <w:lang w:val="en-US"/>
        </w:rPr>
        <w:t xml:space="preserve">is </w:t>
      </w:r>
      <w:r>
        <w:rPr>
          <w:lang w:val="en-US"/>
        </w:rPr>
        <w:t>able to view their pursues in</w:t>
      </w:r>
      <w:r w:rsidR="00BC01C2">
        <w:rPr>
          <w:lang w:val="en-US"/>
        </w:rPr>
        <w:t xml:space="preserve"> U</w:t>
      </w:r>
      <w:r w:rsidR="00BD76D3">
        <w:rPr>
          <w:lang w:val="en-US"/>
        </w:rPr>
        <w:t>niversities</w:t>
      </w:r>
      <w:r w:rsidR="00BC01C2">
        <w:rPr>
          <w:lang w:val="en-US"/>
        </w:rPr>
        <w:t xml:space="preserve"> across New South Wales</w:t>
      </w:r>
      <w:r>
        <w:rPr>
          <w:lang w:val="en-US"/>
        </w:rPr>
        <w:t>.</w:t>
      </w:r>
    </w:p>
    <w:p w14:paraId="38E04F0F" w14:textId="23D4040D" w:rsidR="007175D5" w:rsidRDefault="007175D5" w:rsidP="00A42435">
      <w:pPr>
        <w:ind w:firstLine="720"/>
        <w:jc w:val="both"/>
        <w:rPr>
          <w:lang w:val="en-US"/>
        </w:rPr>
      </w:pPr>
      <w:r>
        <w:rPr>
          <w:lang w:val="en-US"/>
        </w:rPr>
        <w:t xml:space="preserve">The database will mainly collect information of what Universities the </w:t>
      </w:r>
      <w:r w:rsidR="006E7DAC">
        <w:rPr>
          <w:lang w:val="en-US"/>
        </w:rPr>
        <w:t xml:space="preserve">NSW </w:t>
      </w:r>
      <w:r>
        <w:rPr>
          <w:lang w:val="en-US"/>
        </w:rPr>
        <w:t>students wish</w:t>
      </w:r>
      <w:r w:rsidR="009628EA">
        <w:rPr>
          <w:lang w:val="en-US"/>
        </w:rPr>
        <w:t>ed</w:t>
      </w:r>
      <w:r>
        <w:rPr>
          <w:lang w:val="en-US"/>
        </w:rPr>
        <w:t xml:space="preserve"> to join in, </w:t>
      </w:r>
      <w:r w:rsidR="009628EA">
        <w:rPr>
          <w:lang w:val="en-US"/>
        </w:rPr>
        <w:t>s</w:t>
      </w:r>
      <w:r>
        <w:rPr>
          <w:lang w:val="en-US"/>
        </w:rPr>
        <w:t xml:space="preserve">tart date and end date </w:t>
      </w:r>
      <w:r w:rsidR="009628EA">
        <w:rPr>
          <w:lang w:val="en-US"/>
        </w:rPr>
        <w:t xml:space="preserve">at their </w:t>
      </w:r>
      <w:r>
        <w:rPr>
          <w:lang w:val="en-US"/>
        </w:rPr>
        <w:t xml:space="preserve">universities. Furthermore, the </w:t>
      </w:r>
      <w:r w:rsidRPr="006E7DAC">
        <w:rPr>
          <w:b/>
          <w:bCs/>
          <w:lang w:val="en-US"/>
        </w:rPr>
        <w:t>student</w:t>
      </w:r>
      <w:r>
        <w:rPr>
          <w:lang w:val="en-US"/>
        </w:rPr>
        <w:t xml:space="preserve"> records should contain student id, student name, Date of Birth, Nationality. And The </w:t>
      </w:r>
      <w:r w:rsidRPr="00E22A97">
        <w:rPr>
          <w:b/>
          <w:bCs/>
          <w:lang w:val="en-US"/>
        </w:rPr>
        <w:t>universities</w:t>
      </w:r>
      <w:r>
        <w:rPr>
          <w:lang w:val="en-US"/>
        </w:rPr>
        <w:t xml:space="preserve"> records should contain University id and University name.</w:t>
      </w:r>
    </w:p>
    <w:p w14:paraId="7096D861" w14:textId="6D913B6D" w:rsidR="007175D5" w:rsidRDefault="007175D5" w:rsidP="007175D5">
      <w:pPr>
        <w:jc w:val="both"/>
        <w:rPr>
          <w:lang w:val="en-US"/>
        </w:rPr>
      </w:pPr>
      <w:r>
        <w:rPr>
          <w:lang w:val="en-US"/>
        </w:rPr>
        <w:t xml:space="preserve">In the example above, we will divide the database into </w:t>
      </w:r>
      <w:r w:rsidR="008D78E1">
        <w:rPr>
          <w:lang w:val="en-US"/>
        </w:rPr>
        <w:t>2</w:t>
      </w:r>
      <w:r>
        <w:rPr>
          <w:lang w:val="en-US"/>
        </w:rPr>
        <w:t xml:space="preserve"> entit</w:t>
      </w:r>
      <w:r w:rsidR="00832EE6">
        <w:rPr>
          <w:lang w:val="en-US"/>
        </w:rPr>
        <w:t xml:space="preserve">y tables </w:t>
      </w:r>
      <w:r w:rsidR="008D78E1">
        <w:rPr>
          <w:lang w:val="en-US"/>
        </w:rPr>
        <w:t>and 1 relationship type table</w:t>
      </w:r>
      <w:r>
        <w:rPr>
          <w:lang w:val="en-US"/>
        </w:rPr>
        <w:t>: Universities, Students, and StudentNSW</w:t>
      </w:r>
      <w:r w:rsidR="00DB7C9B">
        <w:rPr>
          <w:lang w:val="en-US"/>
        </w:rPr>
        <w:t xml:space="preserve"> (relationship type</w:t>
      </w:r>
      <w:r w:rsidR="00F9499A">
        <w:rPr>
          <w:lang w:val="en-US"/>
        </w:rPr>
        <w:t xml:space="preserve"> table</w:t>
      </w:r>
      <w:r w:rsidR="00633B96">
        <w:rPr>
          <w:lang w:val="en-US"/>
        </w:rPr>
        <w:t>)</w:t>
      </w:r>
      <w:r w:rsidR="00110FA4">
        <w:rPr>
          <w:lang w:val="en-US"/>
        </w:rPr>
        <w:t xml:space="preserve">. The </w:t>
      </w:r>
      <w:r w:rsidR="00C914C9">
        <w:rPr>
          <w:lang w:val="en-US"/>
        </w:rPr>
        <w:t>section below shows the attributes</w:t>
      </w:r>
      <w:r w:rsidR="003F0754">
        <w:rPr>
          <w:lang w:val="en-US"/>
        </w:rPr>
        <w:t xml:space="preserve"> </w:t>
      </w:r>
      <w:r w:rsidR="00C914C9">
        <w:rPr>
          <w:lang w:val="en-US"/>
        </w:rPr>
        <w:t>in each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175D5" w14:paraId="484911F9" w14:textId="77777777" w:rsidTr="00255F78">
        <w:tc>
          <w:tcPr>
            <w:tcW w:w="9016" w:type="dxa"/>
          </w:tcPr>
          <w:p w14:paraId="65F7F48D" w14:textId="77777777" w:rsidR="007175D5" w:rsidRDefault="007175D5" w:rsidP="00255F78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Universities</w:t>
            </w:r>
          </w:p>
          <w:p w14:paraId="746DB40A" w14:textId="77777777" w:rsidR="007175D5" w:rsidRDefault="007175D5" w:rsidP="00255F78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Uni_id {PK}</w:t>
            </w:r>
          </w:p>
          <w:p w14:paraId="2FA0D646" w14:textId="77777777" w:rsidR="007175D5" w:rsidRPr="009D1C56" w:rsidRDefault="007175D5" w:rsidP="00255F78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Uni_name</w:t>
            </w:r>
          </w:p>
        </w:tc>
      </w:tr>
      <w:tr w:rsidR="007175D5" w14:paraId="7D86252F" w14:textId="77777777" w:rsidTr="00255F78">
        <w:tc>
          <w:tcPr>
            <w:tcW w:w="9016" w:type="dxa"/>
          </w:tcPr>
          <w:p w14:paraId="36434F6E" w14:textId="77777777" w:rsidR="007175D5" w:rsidRDefault="007175D5" w:rsidP="00255F78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Students</w:t>
            </w:r>
          </w:p>
          <w:p w14:paraId="4F4AFDDC" w14:textId="77777777" w:rsidR="007175D5" w:rsidRDefault="007175D5" w:rsidP="00255F78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Student_id {PK}</w:t>
            </w:r>
          </w:p>
          <w:p w14:paraId="0AF9C508" w14:textId="77777777" w:rsidR="007175D5" w:rsidRDefault="007175D5" w:rsidP="00255F78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Student_name</w:t>
            </w:r>
          </w:p>
          <w:p w14:paraId="2B086ACC" w14:textId="77777777" w:rsidR="007175D5" w:rsidRDefault="007175D5" w:rsidP="00255F78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Student_DOB</w:t>
            </w:r>
          </w:p>
          <w:p w14:paraId="7CF5D1FF" w14:textId="77777777" w:rsidR="007175D5" w:rsidRPr="00362AC6" w:rsidRDefault="007175D5" w:rsidP="00255F78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Nationality</w:t>
            </w:r>
          </w:p>
        </w:tc>
      </w:tr>
      <w:tr w:rsidR="007175D5" w14:paraId="7015A2B7" w14:textId="77777777" w:rsidTr="00255F78">
        <w:tc>
          <w:tcPr>
            <w:tcW w:w="9016" w:type="dxa"/>
          </w:tcPr>
          <w:p w14:paraId="1DFBBDAA" w14:textId="0D6828E7" w:rsidR="007175D5" w:rsidRPr="009B4E7E" w:rsidRDefault="007175D5" w:rsidP="009B4E7E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StudentNSW</w:t>
            </w:r>
          </w:p>
          <w:p w14:paraId="5DA7D436" w14:textId="41FDA61D" w:rsidR="007175D5" w:rsidRDefault="007175D5" w:rsidP="00255F78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Student_id {</w:t>
            </w:r>
            <w:r w:rsidR="009B4E7E">
              <w:rPr>
                <w:lang w:val="en-US"/>
              </w:rPr>
              <w:t>P</w:t>
            </w:r>
            <w:r>
              <w:rPr>
                <w:lang w:val="en-US"/>
              </w:rPr>
              <w:t>K, FK}</w:t>
            </w:r>
          </w:p>
          <w:p w14:paraId="0A84F0F7" w14:textId="694E0DA2" w:rsidR="007175D5" w:rsidRDefault="007175D5" w:rsidP="00255F78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Uni_id {</w:t>
            </w:r>
            <w:r w:rsidR="009B4E7E">
              <w:rPr>
                <w:lang w:val="en-US"/>
              </w:rPr>
              <w:t>P</w:t>
            </w:r>
            <w:r>
              <w:rPr>
                <w:lang w:val="en-US"/>
              </w:rPr>
              <w:t>K, FK}</w:t>
            </w:r>
          </w:p>
          <w:p w14:paraId="291CE2F0" w14:textId="77777777" w:rsidR="007175D5" w:rsidRDefault="007175D5" w:rsidP="00255F78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DateJoin</w:t>
            </w:r>
          </w:p>
          <w:p w14:paraId="543AD54C" w14:textId="77777777" w:rsidR="007175D5" w:rsidRPr="00362AC6" w:rsidRDefault="007175D5" w:rsidP="00255F78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DateEnd</w:t>
            </w:r>
          </w:p>
        </w:tc>
      </w:tr>
    </w:tbl>
    <w:p w14:paraId="0B6151CD" w14:textId="3F4A35F7" w:rsidR="00AB5152" w:rsidRDefault="00AB5152" w:rsidP="007175D5">
      <w:pPr>
        <w:jc w:val="both"/>
        <w:rPr>
          <w:lang w:val="en-US"/>
        </w:rPr>
      </w:pPr>
    </w:p>
    <w:p w14:paraId="688C778B" w14:textId="533A2033" w:rsidR="00A769D9" w:rsidRPr="00F84CDB" w:rsidRDefault="00A769D9" w:rsidP="007175D5">
      <w:pPr>
        <w:jc w:val="both"/>
        <w:rPr>
          <w:u w:val="single"/>
          <w:lang w:val="en-US"/>
        </w:rPr>
      </w:pPr>
      <w:r w:rsidRPr="00F84CDB">
        <w:rPr>
          <w:u w:val="single"/>
          <w:lang w:val="en-US"/>
        </w:rPr>
        <w:t>Entity-Relation Diagram of the above database design:</w:t>
      </w:r>
    </w:p>
    <w:p w14:paraId="0436D032" w14:textId="0C31CB38" w:rsidR="0065198F" w:rsidRDefault="00102C16" w:rsidP="007175D5">
      <w:pPr>
        <w:jc w:val="both"/>
        <w:rPr>
          <w:lang w:val="en-US"/>
        </w:rPr>
      </w:pPr>
      <w:r w:rsidRPr="00102C16">
        <w:rPr>
          <w:noProof/>
          <w:lang w:val="en-US"/>
        </w:rPr>
        <w:drawing>
          <wp:inline distT="0" distB="0" distL="0" distR="0" wp14:anchorId="6D4DD6D1" wp14:editId="12DDC74D">
            <wp:extent cx="3633849" cy="1245235"/>
            <wp:effectExtent l="0" t="0" r="5080" b="0"/>
            <wp:docPr id="1526061872" name="Picture 1" descr="A gri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061872" name="Picture 1" descr="A grid with black 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38489" cy="12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7882C" w14:textId="77777777" w:rsidR="004E63B6" w:rsidRDefault="004E63B6" w:rsidP="007175D5">
      <w:pPr>
        <w:jc w:val="both"/>
        <w:rPr>
          <w:u w:val="single"/>
          <w:lang w:val="en-US"/>
        </w:rPr>
      </w:pPr>
    </w:p>
    <w:p w14:paraId="246D642C" w14:textId="607655D4" w:rsidR="00AB5152" w:rsidRPr="00F84CDB" w:rsidRDefault="00EF06D7" w:rsidP="007175D5">
      <w:pPr>
        <w:jc w:val="both"/>
        <w:rPr>
          <w:u w:val="single"/>
          <w:lang w:val="en-US"/>
        </w:rPr>
      </w:pPr>
      <w:r w:rsidRPr="00F84CDB">
        <w:rPr>
          <w:u w:val="single"/>
          <w:lang w:val="en-US"/>
        </w:rPr>
        <w:t>Global-Relation Diagra</w:t>
      </w:r>
      <w:r w:rsidR="008D050F" w:rsidRPr="00F84CDB">
        <w:rPr>
          <w:u w:val="single"/>
          <w:lang w:val="en-US"/>
        </w:rPr>
        <w:t>m of the above database</w:t>
      </w:r>
      <w:r w:rsidR="00AD7D5B" w:rsidRPr="00F84CDB">
        <w:rPr>
          <w:u w:val="single"/>
          <w:lang w:val="en-US"/>
        </w:rPr>
        <w:t xml:space="preserve"> design:</w:t>
      </w:r>
    </w:p>
    <w:p w14:paraId="09104C15" w14:textId="5380B292" w:rsidR="007175D5" w:rsidRDefault="00C57297" w:rsidP="007175D5">
      <w:pPr>
        <w:jc w:val="both"/>
        <w:rPr>
          <w:lang w:val="en-US"/>
        </w:rPr>
      </w:pPr>
      <w:r w:rsidRPr="00C57297">
        <w:rPr>
          <w:noProof/>
          <w:lang w:val="en-US"/>
        </w:rPr>
        <w:drawing>
          <wp:inline distT="0" distB="0" distL="0" distR="0" wp14:anchorId="0B4F5CCA" wp14:editId="2B907F99">
            <wp:extent cx="3640000" cy="2441050"/>
            <wp:effectExtent l="0" t="0" r="0" b="0"/>
            <wp:docPr id="138854671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54671" name="Picture 1" descr="A screenshot of a graph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56407" cy="245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70D22" w14:textId="311DD958" w:rsidR="008A28B5" w:rsidRDefault="00F83D68" w:rsidP="007175D5">
      <w:pPr>
        <w:jc w:val="both"/>
        <w:rPr>
          <w:lang w:val="en-US"/>
        </w:rPr>
      </w:pPr>
      <w:r>
        <w:rPr>
          <w:lang w:val="en-US"/>
        </w:rPr>
        <w:t>SQL Script for the creation of table above will be included in the file named: Question4_i_UniCourse</w:t>
      </w:r>
    </w:p>
    <w:p w14:paraId="30DE92A4" w14:textId="2D6666FB" w:rsidR="00E70C67" w:rsidRDefault="002D1808" w:rsidP="002D1808">
      <w:pPr>
        <w:pStyle w:val="Heading2"/>
        <w:rPr>
          <w:lang w:val="en-US"/>
        </w:rPr>
      </w:pPr>
      <w:r>
        <w:rPr>
          <w:lang w:val="en-US"/>
        </w:rPr>
        <w:lastRenderedPageBreak/>
        <w:t>Question 4.ii:</w:t>
      </w:r>
      <w:r w:rsidR="006A2F6A">
        <w:rPr>
          <w:lang w:val="en-US"/>
        </w:rPr>
        <w:t xml:space="preserve"> </w:t>
      </w:r>
    </w:p>
    <w:p w14:paraId="4DFB5FD1" w14:textId="1D1BF90E" w:rsidR="006A2F6A" w:rsidRDefault="00A07E1D" w:rsidP="006A2F6A">
      <w:pPr>
        <w:rPr>
          <w:lang w:val="en-US"/>
        </w:rPr>
      </w:pPr>
      <w:r>
        <w:rPr>
          <w:lang w:val="en-US"/>
        </w:rPr>
        <w:t xml:space="preserve">Describe the relation </w:t>
      </w:r>
      <w:r w:rsidR="000D6E71">
        <w:rPr>
          <w:lang w:val="en-US"/>
        </w:rPr>
        <w:t xml:space="preserve">in business </w:t>
      </w:r>
      <w:r w:rsidR="00FD10BE">
        <w:rPr>
          <w:lang w:val="en-US"/>
        </w:rPr>
        <w:t>terms.</w:t>
      </w:r>
    </w:p>
    <w:p w14:paraId="64781F9C" w14:textId="31B45AAD" w:rsidR="00D20804" w:rsidRDefault="00AD2D52" w:rsidP="00D20804">
      <w:pPr>
        <w:rPr>
          <w:lang w:val="en-US"/>
        </w:rPr>
      </w:pPr>
      <w:r w:rsidRPr="00AD2D52">
        <w:rPr>
          <w:noProof/>
          <w:lang w:val="en-US"/>
        </w:rPr>
        <w:drawing>
          <wp:inline distT="0" distB="0" distL="0" distR="0" wp14:anchorId="59C5FDCA" wp14:editId="05BB2BF1">
            <wp:extent cx="5731510" cy="425450"/>
            <wp:effectExtent l="0" t="0" r="2540" b="0"/>
            <wp:docPr id="12612044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20445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E08E0" w14:textId="37E277C6" w:rsidR="00986393" w:rsidRDefault="00986393" w:rsidP="00D20804">
      <w:pPr>
        <w:rPr>
          <w:lang w:val="en-US"/>
        </w:rPr>
      </w:pPr>
      <w:r>
        <w:rPr>
          <w:lang w:val="en-US"/>
        </w:rPr>
        <w:t>From the database, list all hotel names and their prices where the</w:t>
      </w:r>
      <w:r w:rsidR="00E2686F">
        <w:rPr>
          <w:lang w:val="en-US"/>
        </w:rPr>
        <w:t xml:space="preserve"> rooms </w:t>
      </w:r>
      <w:r w:rsidR="00380328">
        <w:rPr>
          <w:lang w:val="en-US"/>
        </w:rPr>
        <w:t>are of type double.</w:t>
      </w:r>
    </w:p>
    <w:p w14:paraId="0259844F" w14:textId="77777777" w:rsidR="00986393" w:rsidRDefault="00986393" w:rsidP="00D20804">
      <w:pPr>
        <w:rPr>
          <w:lang w:val="en-US"/>
        </w:rPr>
      </w:pPr>
    </w:p>
    <w:p w14:paraId="417D7864" w14:textId="0B851301" w:rsidR="008B47FE" w:rsidRDefault="00B0123D" w:rsidP="009C6DC9">
      <w:pPr>
        <w:jc w:val="both"/>
        <w:rPr>
          <w:lang w:val="en-US"/>
        </w:rPr>
      </w:pPr>
      <w:r w:rsidRPr="00410EFD">
        <w:rPr>
          <w:b/>
          <w:bCs/>
          <w:u w:val="single"/>
          <w:lang w:val="en-US"/>
        </w:rPr>
        <w:t>Explanation</w:t>
      </w:r>
      <w:r>
        <w:rPr>
          <w:lang w:val="en-US"/>
        </w:rPr>
        <w:t xml:space="preserve">: </w:t>
      </w:r>
      <w:r w:rsidR="008B47FE">
        <w:rPr>
          <w:lang w:val="en-US"/>
        </w:rPr>
        <w:t xml:space="preserve">Inside the bracket, it produces a join </w:t>
      </w:r>
      <w:r w:rsidR="009C6DC9">
        <w:rPr>
          <w:lang w:val="en-US"/>
        </w:rPr>
        <w:t xml:space="preserve">between </w:t>
      </w:r>
      <w:r w:rsidR="002C5761">
        <w:rPr>
          <w:lang w:val="en-US"/>
        </w:rPr>
        <w:t>h</w:t>
      </w:r>
      <w:r w:rsidR="009C6DC9">
        <w:rPr>
          <w:lang w:val="en-US"/>
        </w:rPr>
        <w:t xml:space="preserve">otel and those tuples of Rooms with the type of room as </w:t>
      </w:r>
      <w:r w:rsidR="00733A98">
        <w:rPr>
          <w:lang w:val="en-US"/>
        </w:rPr>
        <w:t>‘</w:t>
      </w:r>
      <w:r w:rsidR="009C6DC9">
        <w:rPr>
          <w:lang w:val="en-US"/>
        </w:rPr>
        <w:t>Double</w:t>
      </w:r>
      <w:r w:rsidR="00B718DA">
        <w:rPr>
          <w:lang w:val="en-US"/>
        </w:rPr>
        <w:t>’</w:t>
      </w:r>
      <w:r w:rsidR="009C6DC9">
        <w:rPr>
          <w:lang w:val="en-US"/>
        </w:rPr>
        <w:t>. Effectively, together, t</w:t>
      </w:r>
      <w:r w:rsidR="008B47FE">
        <w:rPr>
          <w:lang w:val="en-US"/>
        </w:rPr>
        <w:t>his will produce a relation with two attributes (hotel Name and Price)</w:t>
      </w:r>
      <w:r w:rsidR="009C6DC9">
        <w:rPr>
          <w:lang w:val="en-US"/>
        </w:rPr>
        <w:t xml:space="preserve"> containing all hotel Names and their prices </w:t>
      </w:r>
      <w:r w:rsidR="001E5D52">
        <w:rPr>
          <w:lang w:val="en-US"/>
        </w:rPr>
        <w:t>with a room type as ‘Double’.</w:t>
      </w:r>
    </w:p>
    <w:p w14:paraId="75824424" w14:textId="77777777" w:rsidR="00704B3B" w:rsidRDefault="00704B3B" w:rsidP="006A2F6A">
      <w:pPr>
        <w:rPr>
          <w:lang w:val="en-US"/>
        </w:rPr>
      </w:pPr>
    </w:p>
    <w:p w14:paraId="0C8B376C" w14:textId="76EDA3F0" w:rsidR="007175D5" w:rsidRDefault="007175D5" w:rsidP="007175D5">
      <w:pPr>
        <w:pStyle w:val="Heading2"/>
        <w:rPr>
          <w:lang w:val="en-US"/>
        </w:rPr>
      </w:pPr>
      <w:r>
        <w:rPr>
          <w:lang w:val="en-US"/>
        </w:rPr>
        <w:t>Question 4.iii:</w:t>
      </w:r>
    </w:p>
    <w:p w14:paraId="5667C617" w14:textId="6973789C" w:rsidR="00C91EB0" w:rsidRDefault="00C57AE8" w:rsidP="00C91EB0">
      <w:pPr>
        <w:rPr>
          <w:lang w:val="en-US"/>
        </w:rPr>
      </w:pPr>
      <w:r>
        <w:rPr>
          <w:lang w:val="en-US"/>
        </w:rPr>
        <w:t>There are 3 phases of database design:</w:t>
      </w:r>
    </w:p>
    <w:p w14:paraId="2BEF806C" w14:textId="7B0CB244" w:rsidR="00C57AE8" w:rsidRDefault="007F71D7" w:rsidP="007F71D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nceptual Database Design</w:t>
      </w:r>
    </w:p>
    <w:p w14:paraId="2C6BBB7C" w14:textId="6E96418D" w:rsidR="007F71D7" w:rsidRDefault="007F71D7" w:rsidP="007F71D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Logical Database Design</w:t>
      </w:r>
    </w:p>
    <w:p w14:paraId="450973D4" w14:textId="780F64C2" w:rsidR="007F71D7" w:rsidRDefault="007F71D7" w:rsidP="007F71D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hysical Database Design</w:t>
      </w:r>
    </w:p>
    <w:p w14:paraId="303ADFAB" w14:textId="6547CFBE" w:rsidR="004B705C" w:rsidRDefault="006441C1" w:rsidP="00981FC2">
      <w:pPr>
        <w:rPr>
          <w:lang w:val="en-US"/>
        </w:rPr>
      </w:pPr>
      <w:r>
        <w:rPr>
          <w:lang w:val="en-US"/>
        </w:rPr>
        <w:t>The output for each of the 3 phases of database design is:</w:t>
      </w:r>
    </w:p>
    <w:p w14:paraId="18E41AAE" w14:textId="4BE67EB7" w:rsidR="006441C1" w:rsidRDefault="00AC69B4" w:rsidP="00AC69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n Entity-Relationship Diagram (for</w:t>
      </w:r>
      <w:r w:rsidR="00564FD2">
        <w:rPr>
          <w:lang w:val="en-US"/>
        </w:rPr>
        <w:t xml:space="preserve"> the</w:t>
      </w:r>
      <w:r>
        <w:rPr>
          <w:lang w:val="en-US"/>
        </w:rPr>
        <w:t xml:space="preserve"> Conceptual Database Design</w:t>
      </w:r>
      <w:r w:rsidR="00564FD2">
        <w:rPr>
          <w:lang w:val="en-US"/>
        </w:rPr>
        <w:t xml:space="preserve"> phase</w:t>
      </w:r>
      <w:r>
        <w:rPr>
          <w:lang w:val="en-US"/>
        </w:rPr>
        <w:t>)</w:t>
      </w:r>
    </w:p>
    <w:p w14:paraId="6373CB82" w14:textId="3CCE1A8A" w:rsidR="00564FD2" w:rsidRDefault="00564FD2" w:rsidP="00AC69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 Global Relation Diagram (for the Logical Database Design phase)</w:t>
      </w:r>
    </w:p>
    <w:p w14:paraId="237052A9" w14:textId="54BB60F3" w:rsidR="000D476E" w:rsidRDefault="000D476E" w:rsidP="00AC69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ion of tables, constraints and indexes in SQL (for the Physical Database Design phase)</w:t>
      </w:r>
    </w:p>
    <w:p w14:paraId="5FFD4A25" w14:textId="77777777" w:rsidR="005B1CA3" w:rsidRPr="005B1CA3" w:rsidRDefault="005B1CA3" w:rsidP="005B1CA3">
      <w:pPr>
        <w:rPr>
          <w:lang w:val="en-US"/>
        </w:rPr>
      </w:pPr>
    </w:p>
    <w:p w14:paraId="41323017" w14:textId="0BCCABEF" w:rsidR="008A2F66" w:rsidRPr="00F35BF2" w:rsidRDefault="008A2F66" w:rsidP="007175D5">
      <w:pPr>
        <w:rPr>
          <w:lang w:val="en-US"/>
        </w:rPr>
      </w:pPr>
      <w:r>
        <w:rPr>
          <w:lang w:val="en-US"/>
        </w:rPr>
        <w:t xml:space="preserve">Hence, from the Additional Exercise of the practical 4, the ER Diagram of the database </w:t>
      </w:r>
      <w:r w:rsidR="00BF5582">
        <w:rPr>
          <w:lang w:val="en-US"/>
        </w:rPr>
        <w:t xml:space="preserve">which contains </w:t>
      </w:r>
      <w:r>
        <w:rPr>
          <w:lang w:val="en-US"/>
        </w:rPr>
        <w:t>Book, User</w:t>
      </w:r>
      <w:r w:rsidR="00A73792">
        <w:rPr>
          <w:lang w:val="en-US"/>
        </w:rPr>
        <w:t>, Borrows</w:t>
      </w:r>
      <w:r>
        <w:rPr>
          <w:lang w:val="en-US"/>
        </w:rPr>
        <w:t xml:space="preserve"> is shown as below: </w:t>
      </w:r>
    </w:p>
    <w:p w14:paraId="0D170389" w14:textId="14301B80" w:rsidR="005B1CA3" w:rsidRDefault="000C2043">
      <w:pPr>
        <w:rPr>
          <w:lang w:val="en-GB"/>
        </w:rPr>
      </w:pPr>
      <w:r w:rsidRPr="000C2043">
        <w:rPr>
          <w:noProof/>
          <w:lang w:val="en-GB"/>
        </w:rPr>
        <w:drawing>
          <wp:inline distT="0" distB="0" distL="0" distR="0" wp14:anchorId="29F4B8D9" wp14:editId="2BDCB9EA">
            <wp:extent cx="3571875" cy="764158"/>
            <wp:effectExtent l="0" t="0" r="0" b="0"/>
            <wp:docPr id="858344628" name="Picture 1" descr="A graph with a line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344628" name="Picture 1" descr="A graph with a line and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591513" cy="768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41045" w14:textId="77777777" w:rsidR="005B1CA3" w:rsidRDefault="005B1CA3">
      <w:pPr>
        <w:rPr>
          <w:lang w:val="en-GB"/>
        </w:rPr>
      </w:pPr>
    </w:p>
    <w:p w14:paraId="5275B026" w14:textId="0042BC48" w:rsidR="00BF5582" w:rsidRDefault="00BF5582">
      <w:pPr>
        <w:rPr>
          <w:lang w:val="en-GB"/>
        </w:rPr>
      </w:pPr>
      <w:r>
        <w:rPr>
          <w:lang w:val="en-GB"/>
        </w:rPr>
        <w:t>The Global Relation Diagram of the database which contains Book, User, Borrows is shown as below</w:t>
      </w:r>
      <w:r w:rsidR="00A240D5">
        <w:rPr>
          <w:lang w:val="en-GB"/>
        </w:rPr>
        <w:t>:</w:t>
      </w:r>
    </w:p>
    <w:p w14:paraId="36B6B06B" w14:textId="06C6D01B" w:rsidR="001B7761" w:rsidRDefault="001B7761">
      <w:pPr>
        <w:rPr>
          <w:lang w:val="en-GB"/>
        </w:rPr>
      </w:pPr>
      <w:r w:rsidRPr="001B7761">
        <w:rPr>
          <w:noProof/>
          <w:lang w:val="en-GB"/>
        </w:rPr>
        <w:drawing>
          <wp:inline distT="0" distB="0" distL="0" distR="0" wp14:anchorId="142A3D01" wp14:editId="705C30B8">
            <wp:extent cx="5687761" cy="742950"/>
            <wp:effectExtent l="0" t="0" r="8255" b="0"/>
            <wp:docPr id="728620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620666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81984" cy="755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42417" w14:textId="77777777" w:rsidR="004F04C3" w:rsidRDefault="004F04C3">
      <w:pPr>
        <w:rPr>
          <w:lang w:val="en-GB"/>
        </w:rPr>
      </w:pPr>
    </w:p>
    <w:p w14:paraId="0D570D98" w14:textId="0BE65A7B" w:rsidR="000235A0" w:rsidRPr="00917EBA" w:rsidRDefault="00BA203D" w:rsidP="00917EBA">
      <w:pPr>
        <w:pStyle w:val="ListParagraph"/>
        <w:numPr>
          <w:ilvl w:val="0"/>
          <w:numId w:val="1"/>
        </w:numPr>
        <w:rPr>
          <w:lang w:val="en-GB"/>
        </w:rPr>
      </w:pPr>
      <w:r w:rsidRPr="00917EBA">
        <w:rPr>
          <w:lang w:val="en-GB"/>
        </w:rPr>
        <w:t>The SQL scripts for the creation of the above tables is described in the text file named: Question4_iii_Borrower</w:t>
      </w:r>
      <w:r w:rsidR="000235A0" w:rsidRPr="00917EBA">
        <w:rPr>
          <w:lang w:val="en-GB"/>
        </w:rPr>
        <w:t>.</w:t>
      </w:r>
    </w:p>
    <w:p w14:paraId="30C1293F" w14:textId="77777777" w:rsidR="000235A0" w:rsidRDefault="000235A0">
      <w:pPr>
        <w:rPr>
          <w:lang w:val="en-GB"/>
        </w:rPr>
      </w:pPr>
    </w:p>
    <w:sectPr w:rsidR="000235A0" w:rsidSect="007868F4">
      <w:pgSz w:w="11906" w:h="16838" w:code="9"/>
      <w:pgMar w:top="36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5831"/>
    <w:multiLevelType w:val="hybridMultilevel"/>
    <w:tmpl w:val="9C4A586C"/>
    <w:lvl w:ilvl="0" w:tplc="33C8F7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849A8"/>
    <w:multiLevelType w:val="hybridMultilevel"/>
    <w:tmpl w:val="672224E0"/>
    <w:lvl w:ilvl="0" w:tplc="339EA6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A62AAB"/>
    <w:multiLevelType w:val="hybridMultilevel"/>
    <w:tmpl w:val="FC5614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6826436">
    <w:abstractNumId w:val="0"/>
  </w:num>
  <w:num w:numId="2" w16cid:durableId="1807236793">
    <w:abstractNumId w:val="2"/>
  </w:num>
  <w:num w:numId="3" w16cid:durableId="3171488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3MDMwMjUwNDQ3MjZT0lEKTi0uzszPAykwNK0FAMeUCIItAAAA"/>
  </w:docVars>
  <w:rsids>
    <w:rsidRoot w:val="00141821"/>
    <w:rsid w:val="00000156"/>
    <w:rsid w:val="0000560A"/>
    <w:rsid w:val="0001543E"/>
    <w:rsid w:val="00021C12"/>
    <w:rsid w:val="000235A0"/>
    <w:rsid w:val="00025558"/>
    <w:rsid w:val="00031624"/>
    <w:rsid w:val="00033501"/>
    <w:rsid w:val="00036BA8"/>
    <w:rsid w:val="00043F6A"/>
    <w:rsid w:val="00047FFC"/>
    <w:rsid w:val="00051EEF"/>
    <w:rsid w:val="00053FEA"/>
    <w:rsid w:val="000548E6"/>
    <w:rsid w:val="00054BED"/>
    <w:rsid w:val="00054EF4"/>
    <w:rsid w:val="00064844"/>
    <w:rsid w:val="000648A2"/>
    <w:rsid w:val="0007081A"/>
    <w:rsid w:val="0007682B"/>
    <w:rsid w:val="000A1979"/>
    <w:rsid w:val="000A3636"/>
    <w:rsid w:val="000A4C26"/>
    <w:rsid w:val="000B4FE9"/>
    <w:rsid w:val="000B6247"/>
    <w:rsid w:val="000B7C62"/>
    <w:rsid w:val="000C0B2F"/>
    <w:rsid w:val="000C2043"/>
    <w:rsid w:val="000D185D"/>
    <w:rsid w:val="000D476E"/>
    <w:rsid w:val="000D6E71"/>
    <w:rsid w:val="000E54BF"/>
    <w:rsid w:val="000E6695"/>
    <w:rsid w:val="000F1E09"/>
    <w:rsid w:val="000F4136"/>
    <w:rsid w:val="00102C16"/>
    <w:rsid w:val="00107D9C"/>
    <w:rsid w:val="00110FA4"/>
    <w:rsid w:val="00112EF9"/>
    <w:rsid w:val="001223E2"/>
    <w:rsid w:val="00130B03"/>
    <w:rsid w:val="00141821"/>
    <w:rsid w:val="00152467"/>
    <w:rsid w:val="00156F70"/>
    <w:rsid w:val="001653A6"/>
    <w:rsid w:val="00167FC7"/>
    <w:rsid w:val="0017312A"/>
    <w:rsid w:val="0017551A"/>
    <w:rsid w:val="00182C53"/>
    <w:rsid w:val="00190F57"/>
    <w:rsid w:val="00197FFA"/>
    <w:rsid w:val="001A0982"/>
    <w:rsid w:val="001A1363"/>
    <w:rsid w:val="001B66FA"/>
    <w:rsid w:val="001B7761"/>
    <w:rsid w:val="001C499B"/>
    <w:rsid w:val="001D07AF"/>
    <w:rsid w:val="001D1140"/>
    <w:rsid w:val="001E4933"/>
    <w:rsid w:val="001E5D52"/>
    <w:rsid w:val="001E6500"/>
    <w:rsid w:val="001F7B07"/>
    <w:rsid w:val="00200191"/>
    <w:rsid w:val="00206601"/>
    <w:rsid w:val="00207439"/>
    <w:rsid w:val="002249F1"/>
    <w:rsid w:val="002250C2"/>
    <w:rsid w:val="002316A0"/>
    <w:rsid w:val="0024465A"/>
    <w:rsid w:val="00246D36"/>
    <w:rsid w:val="00254337"/>
    <w:rsid w:val="00254E39"/>
    <w:rsid w:val="00257049"/>
    <w:rsid w:val="00260684"/>
    <w:rsid w:val="00263284"/>
    <w:rsid w:val="00265921"/>
    <w:rsid w:val="0028189C"/>
    <w:rsid w:val="002828FC"/>
    <w:rsid w:val="00296992"/>
    <w:rsid w:val="002A300D"/>
    <w:rsid w:val="002A5929"/>
    <w:rsid w:val="002A6F95"/>
    <w:rsid w:val="002C5761"/>
    <w:rsid w:val="002C5C3D"/>
    <w:rsid w:val="002C70C6"/>
    <w:rsid w:val="002D1808"/>
    <w:rsid w:val="002D180A"/>
    <w:rsid w:val="002D396D"/>
    <w:rsid w:val="002E2483"/>
    <w:rsid w:val="002E4E83"/>
    <w:rsid w:val="002E64B6"/>
    <w:rsid w:val="002F05E7"/>
    <w:rsid w:val="002F43D0"/>
    <w:rsid w:val="002F5A53"/>
    <w:rsid w:val="003016E8"/>
    <w:rsid w:val="003032E4"/>
    <w:rsid w:val="00305712"/>
    <w:rsid w:val="0030799C"/>
    <w:rsid w:val="00316A32"/>
    <w:rsid w:val="003247E1"/>
    <w:rsid w:val="00331A90"/>
    <w:rsid w:val="003517EA"/>
    <w:rsid w:val="00352CD6"/>
    <w:rsid w:val="00362AC6"/>
    <w:rsid w:val="003722DE"/>
    <w:rsid w:val="003730EF"/>
    <w:rsid w:val="00380328"/>
    <w:rsid w:val="003838E8"/>
    <w:rsid w:val="003855C4"/>
    <w:rsid w:val="00393EED"/>
    <w:rsid w:val="003A4817"/>
    <w:rsid w:val="003B73C8"/>
    <w:rsid w:val="003C21BB"/>
    <w:rsid w:val="003C2A0F"/>
    <w:rsid w:val="003D1C22"/>
    <w:rsid w:val="003D48DE"/>
    <w:rsid w:val="003D49D8"/>
    <w:rsid w:val="003D53F8"/>
    <w:rsid w:val="003E2FB0"/>
    <w:rsid w:val="003E6D1E"/>
    <w:rsid w:val="003E7628"/>
    <w:rsid w:val="003F0754"/>
    <w:rsid w:val="003F63D1"/>
    <w:rsid w:val="00410EFD"/>
    <w:rsid w:val="004217E9"/>
    <w:rsid w:val="00422AA5"/>
    <w:rsid w:val="00430035"/>
    <w:rsid w:val="00433FA9"/>
    <w:rsid w:val="004425FF"/>
    <w:rsid w:val="00445441"/>
    <w:rsid w:val="004642C3"/>
    <w:rsid w:val="004657A2"/>
    <w:rsid w:val="0047109E"/>
    <w:rsid w:val="00471618"/>
    <w:rsid w:val="00472396"/>
    <w:rsid w:val="00473B80"/>
    <w:rsid w:val="00477C2D"/>
    <w:rsid w:val="00477D0C"/>
    <w:rsid w:val="0048157C"/>
    <w:rsid w:val="00483710"/>
    <w:rsid w:val="00487050"/>
    <w:rsid w:val="00487741"/>
    <w:rsid w:val="00492810"/>
    <w:rsid w:val="004974F6"/>
    <w:rsid w:val="004A0D4F"/>
    <w:rsid w:val="004A30CD"/>
    <w:rsid w:val="004A4336"/>
    <w:rsid w:val="004B06A8"/>
    <w:rsid w:val="004B290A"/>
    <w:rsid w:val="004B5001"/>
    <w:rsid w:val="004B705C"/>
    <w:rsid w:val="004C048B"/>
    <w:rsid w:val="004C438A"/>
    <w:rsid w:val="004C49D8"/>
    <w:rsid w:val="004D447B"/>
    <w:rsid w:val="004D49F1"/>
    <w:rsid w:val="004E22FE"/>
    <w:rsid w:val="004E2880"/>
    <w:rsid w:val="004E63B6"/>
    <w:rsid w:val="004F04C3"/>
    <w:rsid w:val="004F2AC9"/>
    <w:rsid w:val="005049A7"/>
    <w:rsid w:val="00513B96"/>
    <w:rsid w:val="005158FE"/>
    <w:rsid w:val="00517959"/>
    <w:rsid w:val="00534F47"/>
    <w:rsid w:val="00541D23"/>
    <w:rsid w:val="0054368C"/>
    <w:rsid w:val="00543B55"/>
    <w:rsid w:val="00547C64"/>
    <w:rsid w:val="0055319E"/>
    <w:rsid w:val="00553D2E"/>
    <w:rsid w:val="00561D49"/>
    <w:rsid w:val="00564FD2"/>
    <w:rsid w:val="00565A79"/>
    <w:rsid w:val="00576117"/>
    <w:rsid w:val="00577C3E"/>
    <w:rsid w:val="00580457"/>
    <w:rsid w:val="00584087"/>
    <w:rsid w:val="0059386E"/>
    <w:rsid w:val="00594CD9"/>
    <w:rsid w:val="00595B11"/>
    <w:rsid w:val="005A186C"/>
    <w:rsid w:val="005A18E9"/>
    <w:rsid w:val="005A1BF5"/>
    <w:rsid w:val="005B1CA3"/>
    <w:rsid w:val="005B4DE8"/>
    <w:rsid w:val="005B69B8"/>
    <w:rsid w:val="005C0CE4"/>
    <w:rsid w:val="005C6688"/>
    <w:rsid w:val="005D0B35"/>
    <w:rsid w:val="005D4A22"/>
    <w:rsid w:val="005E0FB0"/>
    <w:rsid w:val="005E1460"/>
    <w:rsid w:val="005E430E"/>
    <w:rsid w:val="005E4F18"/>
    <w:rsid w:val="005E6542"/>
    <w:rsid w:val="005F1040"/>
    <w:rsid w:val="005F723F"/>
    <w:rsid w:val="0061091B"/>
    <w:rsid w:val="0061114A"/>
    <w:rsid w:val="00616A57"/>
    <w:rsid w:val="00633B96"/>
    <w:rsid w:val="00635450"/>
    <w:rsid w:val="00636657"/>
    <w:rsid w:val="0064168C"/>
    <w:rsid w:val="00643A1D"/>
    <w:rsid w:val="006441C1"/>
    <w:rsid w:val="006442E3"/>
    <w:rsid w:val="0065198F"/>
    <w:rsid w:val="00654D1C"/>
    <w:rsid w:val="00656715"/>
    <w:rsid w:val="0066282E"/>
    <w:rsid w:val="0066597E"/>
    <w:rsid w:val="00667234"/>
    <w:rsid w:val="006709F8"/>
    <w:rsid w:val="00680F4C"/>
    <w:rsid w:val="00682B39"/>
    <w:rsid w:val="00683AAC"/>
    <w:rsid w:val="00686BB2"/>
    <w:rsid w:val="00693551"/>
    <w:rsid w:val="00694E57"/>
    <w:rsid w:val="006961FD"/>
    <w:rsid w:val="00696F81"/>
    <w:rsid w:val="006A2F6A"/>
    <w:rsid w:val="006B27A2"/>
    <w:rsid w:val="006B36B0"/>
    <w:rsid w:val="006C37C6"/>
    <w:rsid w:val="006C5595"/>
    <w:rsid w:val="006C7E70"/>
    <w:rsid w:val="006D1C4F"/>
    <w:rsid w:val="006D4C19"/>
    <w:rsid w:val="006D52EC"/>
    <w:rsid w:val="006D7844"/>
    <w:rsid w:val="006E0485"/>
    <w:rsid w:val="006E1F9D"/>
    <w:rsid w:val="006E7DAC"/>
    <w:rsid w:val="006F1292"/>
    <w:rsid w:val="006F1565"/>
    <w:rsid w:val="0070125A"/>
    <w:rsid w:val="00702A74"/>
    <w:rsid w:val="00703DB0"/>
    <w:rsid w:val="00704B3B"/>
    <w:rsid w:val="0070531A"/>
    <w:rsid w:val="00706D4A"/>
    <w:rsid w:val="00714114"/>
    <w:rsid w:val="00714AF7"/>
    <w:rsid w:val="007175D5"/>
    <w:rsid w:val="0072220C"/>
    <w:rsid w:val="0072477B"/>
    <w:rsid w:val="0073017D"/>
    <w:rsid w:val="0073148D"/>
    <w:rsid w:val="00733A98"/>
    <w:rsid w:val="00733C43"/>
    <w:rsid w:val="00737B81"/>
    <w:rsid w:val="00741020"/>
    <w:rsid w:val="00741C54"/>
    <w:rsid w:val="007431B0"/>
    <w:rsid w:val="0074558E"/>
    <w:rsid w:val="00753788"/>
    <w:rsid w:val="00763D07"/>
    <w:rsid w:val="0076473F"/>
    <w:rsid w:val="007647DF"/>
    <w:rsid w:val="007702CB"/>
    <w:rsid w:val="007736CA"/>
    <w:rsid w:val="00775A18"/>
    <w:rsid w:val="007772FB"/>
    <w:rsid w:val="00777D06"/>
    <w:rsid w:val="00781560"/>
    <w:rsid w:val="00784456"/>
    <w:rsid w:val="00784A9C"/>
    <w:rsid w:val="007859E8"/>
    <w:rsid w:val="007868F4"/>
    <w:rsid w:val="007870BE"/>
    <w:rsid w:val="00790A5C"/>
    <w:rsid w:val="00795E29"/>
    <w:rsid w:val="007A0CF0"/>
    <w:rsid w:val="007A47DC"/>
    <w:rsid w:val="007A6C01"/>
    <w:rsid w:val="007B527A"/>
    <w:rsid w:val="007C4770"/>
    <w:rsid w:val="007D15D0"/>
    <w:rsid w:val="007D5452"/>
    <w:rsid w:val="007D5B86"/>
    <w:rsid w:val="007E3FE0"/>
    <w:rsid w:val="007E79EB"/>
    <w:rsid w:val="007F0C86"/>
    <w:rsid w:val="007F58A6"/>
    <w:rsid w:val="007F71D7"/>
    <w:rsid w:val="007F777E"/>
    <w:rsid w:val="008128AD"/>
    <w:rsid w:val="00832EE6"/>
    <w:rsid w:val="00867139"/>
    <w:rsid w:val="008715A6"/>
    <w:rsid w:val="00882545"/>
    <w:rsid w:val="00897C31"/>
    <w:rsid w:val="00897C58"/>
    <w:rsid w:val="008A28B5"/>
    <w:rsid w:val="008A2F66"/>
    <w:rsid w:val="008A52BE"/>
    <w:rsid w:val="008B0A9B"/>
    <w:rsid w:val="008B1DBC"/>
    <w:rsid w:val="008B2617"/>
    <w:rsid w:val="008B274D"/>
    <w:rsid w:val="008B47FE"/>
    <w:rsid w:val="008B70F4"/>
    <w:rsid w:val="008D050F"/>
    <w:rsid w:val="008D3E7A"/>
    <w:rsid w:val="008D58DC"/>
    <w:rsid w:val="008D5A8C"/>
    <w:rsid w:val="008D77EF"/>
    <w:rsid w:val="008D78E1"/>
    <w:rsid w:val="008D7C86"/>
    <w:rsid w:val="008E01DA"/>
    <w:rsid w:val="008E6491"/>
    <w:rsid w:val="008F100C"/>
    <w:rsid w:val="008F17D9"/>
    <w:rsid w:val="008F3C08"/>
    <w:rsid w:val="008F482B"/>
    <w:rsid w:val="0090008D"/>
    <w:rsid w:val="00907B22"/>
    <w:rsid w:val="00910765"/>
    <w:rsid w:val="00917EBA"/>
    <w:rsid w:val="009305FA"/>
    <w:rsid w:val="00932F68"/>
    <w:rsid w:val="00937526"/>
    <w:rsid w:val="00940517"/>
    <w:rsid w:val="00942F33"/>
    <w:rsid w:val="00946850"/>
    <w:rsid w:val="0096204F"/>
    <w:rsid w:val="00962530"/>
    <w:rsid w:val="009628EA"/>
    <w:rsid w:val="009641F7"/>
    <w:rsid w:val="00965736"/>
    <w:rsid w:val="00974EA1"/>
    <w:rsid w:val="00975740"/>
    <w:rsid w:val="00981FC2"/>
    <w:rsid w:val="0098525A"/>
    <w:rsid w:val="00986393"/>
    <w:rsid w:val="009A1940"/>
    <w:rsid w:val="009B2FE6"/>
    <w:rsid w:val="009B41C1"/>
    <w:rsid w:val="009B4E7E"/>
    <w:rsid w:val="009C646E"/>
    <w:rsid w:val="009C6DC9"/>
    <w:rsid w:val="009D1C56"/>
    <w:rsid w:val="009D2C5D"/>
    <w:rsid w:val="009D3202"/>
    <w:rsid w:val="009D32B5"/>
    <w:rsid w:val="009D7E7B"/>
    <w:rsid w:val="009E0D0F"/>
    <w:rsid w:val="009F08E3"/>
    <w:rsid w:val="00A01C60"/>
    <w:rsid w:val="00A03E3E"/>
    <w:rsid w:val="00A065D6"/>
    <w:rsid w:val="00A067DC"/>
    <w:rsid w:val="00A07E1D"/>
    <w:rsid w:val="00A16AC5"/>
    <w:rsid w:val="00A16D61"/>
    <w:rsid w:val="00A240D5"/>
    <w:rsid w:val="00A37248"/>
    <w:rsid w:val="00A42435"/>
    <w:rsid w:val="00A42FB1"/>
    <w:rsid w:val="00A43B0E"/>
    <w:rsid w:val="00A50C38"/>
    <w:rsid w:val="00A51A73"/>
    <w:rsid w:val="00A5365E"/>
    <w:rsid w:val="00A61DEC"/>
    <w:rsid w:val="00A73792"/>
    <w:rsid w:val="00A769D9"/>
    <w:rsid w:val="00A827CB"/>
    <w:rsid w:val="00A82EC6"/>
    <w:rsid w:val="00A8452A"/>
    <w:rsid w:val="00A907F0"/>
    <w:rsid w:val="00AA245C"/>
    <w:rsid w:val="00AA6132"/>
    <w:rsid w:val="00AA693A"/>
    <w:rsid w:val="00AB5152"/>
    <w:rsid w:val="00AC285F"/>
    <w:rsid w:val="00AC2E51"/>
    <w:rsid w:val="00AC69B4"/>
    <w:rsid w:val="00AD2D52"/>
    <w:rsid w:val="00AD7D5B"/>
    <w:rsid w:val="00AD7F63"/>
    <w:rsid w:val="00AE0217"/>
    <w:rsid w:val="00AF3EF9"/>
    <w:rsid w:val="00AF4758"/>
    <w:rsid w:val="00AF5C18"/>
    <w:rsid w:val="00AF62A0"/>
    <w:rsid w:val="00B0123D"/>
    <w:rsid w:val="00B07439"/>
    <w:rsid w:val="00B07699"/>
    <w:rsid w:val="00B10EC9"/>
    <w:rsid w:val="00B155C6"/>
    <w:rsid w:val="00B22ACD"/>
    <w:rsid w:val="00B2688A"/>
    <w:rsid w:val="00B33527"/>
    <w:rsid w:val="00B353EE"/>
    <w:rsid w:val="00B35AD2"/>
    <w:rsid w:val="00B368CE"/>
    <w:rsid w:val="00B4293F"/>
    <w:rsid w:val="00B42C27"/>
    <w:rsid w:val="00B46041"/>
    <w:rsid w:val="00B5648C"/>
    <w:rsid w:val="00B56922"/>
    <w:rsid w:val="00B61013"/>
    <w:rsid w:val="00B61816"/>
    <w:rsid w:val="00B628C7"/>
    <w:rsid w:val="00B718DA"/>
    <w:rsid w:val="00B72B29"/>
    <w:rsid w:val="00B74180"/>
    <w:rsid w:val="00B81F8D"/>
    <w:rsid w:val="00B85E68"/>
    <w:rsid w:val="00B95216"/>
    <w:rsid w:val="00BA1220"/>
    <w:rsid w:val="00BA203D"/>
    <w:rsid w:val="00BA3FE6"/>
    <w:rsid w:val="00BB3E9F"/>
    <w:rsid w:val="00BC01C2"/>
    <w:rsid w:val="00BC0D1E"/>
    <w:rsid w:val="00BC669C"/>
    <w:rsid w:val="00BD2428"/>
    <w:rsid w:val="00BD39D2"/>
    <w:rsid w:val="00BD76D3"/>
    <w:rsid w:val="00BE0AA0"/>
    <w:rsid w:val="00BF5582"/>
    <w:rsid w:val="00C02BD0"/>
    <w:rsid w:val="00C0538B"/>
    <w:rsid w:val="00C06A80"/>
    <w:rsid w:val="00C2404A"/>
    <w:rsid w:val="00C26391"/>
    <w:rsid w:val="00C33AE3"/>
    <w:rsid w:val="00C34319"/>
    <w:rsid w:val="00C40460"/>
    <w:rsid w:val="00C44556"/>
    <w:rsid w:val="00C4461B"/>
    <w:rsid w:val="00C44BA6"/>
    <w:rsid w:val="00C50477"/>
    <w:rsid w:val="00C534B2"/>
    <w:rsid w:val="00C57297"/>
    <w:rsid w:val="00C57AE8"/>
    <w:rsid w:val="00C769B1"/>
    <w:rsid w:val="00C77BC8"/>
    <w:rsid w:val="00C81294"/>
    <w:rsid w:val="00C82A3E"/>
    <w:rsid w:val="00C914C9"/>
    <w:rsid w:val="00C91EB0"/>
    <w:rsid w:val="00CA0B6D"/>
    <w:rsid w:val="00CA4041"/>
    <w:rsid w:val="00CB28AD"/>
    <w:rsid w:val="00CC2712"/>
    <w:rsid w:val="00CD11C7"/>
    <w:rsid w:val="00CD7B06"/>
    <w:rsid w:val="00CF2F8D"/>
    <w:rsid w:val="00CF3683"/>
    <w:rsid w:val="00CF7725"/>
    <w:rsid w:val="00D13E32"/>
    <w:rsid w:val="00D1572A"/>
    <w:rsid w:val="00D16133"/>
    <w:rsid w:val="00D20804"/>
    <w:rsid w:val="00D2209A"/>
    <w:rsid w:val="00D23155"/>
    <w:rsid w:val="00D24C08"/>
    <w:rsid w:val="00D32819"/>
    <w:rsid w:val="00D3637A"/>
    <w:rsid w:val="00D366B5"/>
    <w:rsid w:val="00D50EF8"/>
    <w:rsid w:val="00D5162D"/>
    <w:rsid w:val="00D51A4F"/>
    <w:rsid w:val="00D52049"/>
    <w:rsid w:val="00D5514A"/>
    <w:rsid w:val="00D5744F"/>
    <w:rsid w:val="00D63A55"/>
    <w:rsid w:val="00D760EE"/>
    <w:rsid w:val="00D80CAC"/>
    <w:rsid w:val="00D84324"/>
    <w:rsid w:val="00D851CB"/>
    <w:rsid w:val="00D8754E"/>
    <w:rsid w:val="00D90627"/>
    <w:rsid w:val="00D90DF1"/>
    <w:rsid w:val="00D9690B"/>
    <w:rsid w:val="00D96BE1"/>
    <w:rsid w:val="00D9717A"/>
    <w:rsid w:val="00D97DEA"/>
    <w:rsid w:val="00DA1F03"/>
    <w:rsid w:val="00DA3A60"/>
    <w:rsid w:val="00DA4D3A"/>
    <w:rsid w:val="00DB78D5"/>
    <w:rsid w:val="00DB7C9B"/>
    <w:rsid w:val="00DC0E1F"/>
    <w:rsid w:val="00DC201F"/>
    <w:rsid w:val="00DC29AB"/>
    <w:rsid w:val="00DD0C9C"/>
    <w:rsid w:val="00DD1C80"/>
    <w:rsid w:val="00DD2AB3"/>
    <w:rsid w:val="00DD66A1"/>
    <w:rsid w:val="00DE098C"/>
    <w:rsid w:val="00DE15A0"/>
    <w:rsid w:val="00DE503A"/>
    <w:rsid w:val="00DF04EE"/>
    <w:rsid w:val="00DF17E1"/>
    <w:rsid w:val="00DF1A07"/>
    <w:rsid w:val="00DF7304"/>
    <w:rsid w:val="00DF7F4E"/>
    <w:rsid w:val="00E00462"/>
    <w:rsid w:val="00E03241"/>
    <w:rsid w:val="00E03F54"/>
    <w:rsid w:val="00E04864"/>
    <w:rsid w:val="00E13527"/>
    <w:rsid w:val="00E22A97"/>
    <w:rsid w:val="00E23F47"/>
    <w:rsid w:val="00E2686F"/>
    <w:rsid w:val="00E46410"/>
    <w:rsid w:val="00E51204"/>
    <w:rsid w:val="00E53D51"/>
    <w:rsid w:val="00E62AA8"/>
    <w:rsid w:val="00E63F9C"/>
    <w:rsid w:val="00E65E7F"/>
    <w:rsid w:val="00E665AB"/>
    <w:rsid w:val="00E6688F"/>
    <w:rsid w:val="00E67046"/>
    <w:rsid w:val="00E70C67"/>
    <w:rsid w:val="00E97BAB"/>
    <w:rsid w:val="00EB1227"/>
    <w:rsid w:val="00EB2111"/>
    <w:rsid w:val="00EB23BE"/>
    <w:rsid w:val="00EB45A2"/>
    <w:rsid w:val="00EB6BF9"/>
    <w:rsid w:val="00EC4892"/>
    <w:rsid w:val="00EC5C9B"/>
    <w:rsid w:val="00ED3E85"/>
    <w:rsid w:val="00EE5B83"/>
    <w:rsid w:val="00EF06D7"/>
    <w:rsid w:val="00EF1B0F"/>
    <w:rsid w:val="00F03010"/>
    <w:rsid w:val="00F039DA"/>
    <w:rsid w:val="00F078BD"/>
    <w:rsid w:val="00F10AE8"/>
    <w:rsid w:val="00F12725"/>
    <w:rsid w:val="00F16386"/>
    <w:rsid w:val="00F22CC6"/>
    <w:rsid w:val="00F35BF2"/>
    <w:rsid w:val="00F373FD"/>
    <w:rsid w:val="00F53349"/>
    <w:rsid w:val="00F60516"/>
    <w:rsid w:val="00F61C1D"/>
    <w:rsid w:val="00F62FD9"/>
    <w:rsid w:val="00F67EC8"/>
    <w:rsid w:val="00F700FD"/>
    <w:rsid w:val="00F74010"/>
    <w:rsid w:val="00F77F0D"/>
    <w:rsid w:val="00F83D68"/>
    <w:rsid w:val="00F84CDB"/>
    <w:rsid w:val="00F860D9"/>
    <w:rsid w:val="00F90B61"/>
    <w:rsid w:val="00F9499A"/>
    <w:rsid w:val="00FA2A48"/>
    <w:rsid w:val="00FA5CE4"/>
    <w:rsid w:val="00FA73F6"/>
    <w:rsid w:val="00FB2680"/>
    <w:rsid w:val="00FB4ABC"/>
    <w:rsid w:val="00FB5719"/>
    <w:rsid w:val="00FC33AE"/>
    <w:rsid w:val="00FD10BE"/>
    <w:rsid w:val="00FD1E64"/>
    <w:rsid w:val="00FD1EFF"/>
    <w:rsid w:val="00FD6EB2"/>
    <w:rsid w:val="00FD782F"/>
    <w:rsid w:val="00FE0067"/>
    <w:rsid w:val="00FE4077"/>
    <w:rsid w:val="00FE42D2"/>
    <w:rsid w:val="00FE48FF"/>
    <w:rsid w:val="00FE7EF2"/>
    <w:rsid w:val="00FF158B"/>
    <w:rsid w:val="00FF3958"/>
    <w:rsid w:val="00FF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7D5B7"/>
  <w15:chartTrackingRefBased/>
  <w15:docId w15:val="{51C709B0-A34C-4155-8E9B-56F79D248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4F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68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C0000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68C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06000" w:themeColor="accent4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754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E4F1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B368CE"/>
    <w:rPr>
      <w:rFonts w:asciiTheme="majorHAnsi" w:eastAsiaTheme="majorEastAsia" w:hAnsiTheme="majorHAnsi" w:cstheme="majorBidi"/>
      <w:color w:val="C00000"/>
      <w:sz w:val="26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68CE"/>
    <w:rPr>
      <w:rFonts w:asciiTheme="majorHAnsi" w:eastAsiaTheme="majorEastAsia" w:hAnsiTheme="majorHAnsi" w:cstheme="majorBidi"/>
      <w:color w:val="806000" w:themeColor="accent4" w:themeShade="80"/>
      <w:sz w:val="24"/>
      <w:szCs w:val="24"/>
      <w:lang w:val="en-AU"/>
    </w:rPr>
  </w:style>
  <w:style w:type="table" w:styleId="TableGrid">
    <w:name w:val="Table Grid"/>
    <w:basedOn w:val="TableNormal"/>
    <w:uiPriority w:val="39"/>
    <w:rsid w:val="003B73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66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5</TotalTime>
  <Pages>13</Pages>
  <Words>1060</Words>
  <Characters>604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 Nguyen</dc:creator>
  <cp:keywords/>
  <dc:description/>
  <cp:lastModifiedBy>Quang Nguyen</cp:lastModifiedBy>
  <cp:revision>587</cp:revision>
  <dcterms:created xsi:type="dcterms:W3CDTF">2023-09-06T07:03:00Z</dcterms:created>
  <dcterms:modified xsi:type="dcterms:W3CDTF">2023-09-18T06:25:00Z</dcterms:modified>
</cp:coreProperties>
</file>